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3258A6" w14:textId="77777777" w:rsidR="00860B14" w:rsidRDefault="00860B14"/>
    <w:p w14:paraId="057FC8C7" w14:textId="77777777" w:rsidR="00860B14" w:rsidRDefault="00860B14"/>
    <w:p w14:paraId="12462023" w14:textId="77777777" w:rsidR="00860B14" w:rsidRDefault="00860B14"/>
    <w:p w14:paraId="274B87C7" w14:textId="55E029DD" w:rsidR="00860B14" w:rsidRDefault="0017796D">
      <w:pPr>
        <w:jc w:val="center"/>
        <w:rPr>
          <w:b/>
          <w:sz w:val="72"/>
          <w:szCs w:val="72"/>
        </w:rPr>
      </w:pPr>
      <w:r>
        <w:rPr>
          <w:b/>
          <w:sz w:val="72"/>
          <w:szCs w:val="72"/>
        </w:rPr>
        <w:t>MTG Events</w:t>
      </w:r>
    </w:p>
    <w:p w14:paraId="13B2F8A0" w14:textId="6E38B288" w:rsidR="00E66C0D" w:rsidRDefault="00E66C0D">
      <w:pPr>
        <w:jc w:val="center"/>
        <w:rPr>
          <w:b/>
          <w:sz w:val="72"/>
          <w:szCs w:val="72"/>
        </w:rPr>
      </w:pPr>
      <w:r>
        <w:rPr>
          <w:b/>
          <w:sz w:val="72"/>
          <w:szCs w:val="72"/>
        </w:rPr>
        <w:t>Requirements and Design</w:t>
      </w:r>
    </w:p>
    <w:p w14:paraId="17A4A574" w14:textId="1F6E2564" w:rsidR="00860B14" w:rsidRDefault="00963F0A">
      <w:pPr>
        <w:jc w:val="center"/>
        <w:rPr>
          <w:b/>
          <w:i/>
          <w:sz w:val="72"/>
          <w:szCs w:val="72"/>
        </w:rPr>
      </w:pPr>
      <w:bookmarkStart w:id="0" w:name="_gjdgxs" w:colFirst="0" w:colLast="0"/>
      <w:bookmarkEnd w:id="0"/>
      <w:r>
        <w:rPr>
          <w:b/>
          <w:i/>
          <w:sz w:val="72"/>
          <w:szCs w:val="72"/>
        </w:rPr>
        <w:t>Levi Carpenter</w:t>
      </w:r>
    </w:p>
    <w:p w14:paraId="226C038C" w14:textId="524AF62A" w:rsidR="00860B14" w:rsidRDefault="0017796D">
      <w:pPr>
        <w:jc w:val="center"/>
        <w:rPr>
          <w:b/>
          <w:i/>
          <w:sz w:val="72"/>
          <w:szCs w:val="72"/>
        </w:rPr>
      </w:pPr>
      <w:r>
        <w:rPr>
          <w:b/>
          <w:i/>
          <w:sz w:val="72"/>
          <w:szCs w:val="72"/>
        </w:rPr>
        <w:t>05</w:t>
      </w:r>
      <w:r w:rsidR="00963F0A">
        <w:rPr>
          <w:b/>
          <w:i/>
          <w:sz w:val="72"/>
          <w:szCs w:val="72"/>
        </w:rPr>
        <w:t>/</w:t>
      </w:r>
      <w:r>
        <w:rPr>
          <w:b/>
          <w:i/>
          <w:sz w:val="72"/>
          <w:szCs w:val="72"/>
        </w:rPr>
        <w:t>14</w:t>
      </w:r>
      <w:r w:rsidR="00963F0A">
        <w:rPr>
          <w:b/>
          <w:i/>
          <w:sz w:val="72"/>
          <w:szCs w:val="72"/>
        </w:rPr>
        <w:t>/2</w:t>
      </w:r>
      <w:r>
        <w:rPr>
          <w:b/>
          <w:i/>
          <w:sz w:val="72"/>
          <w:szCs w:val="72"/>
        </w:rPr>
        <w:t>1</w:t>
      </w:r>
    </w:p>
    <w:p w14:paraId="24D0D260" w14:textId="4803818A" w:rsidR="00860B14" w:rsidRPr="0063272C" w:rsidRDefault="00E86DC8">
      <w:pPr>
        <w:pStyle w:val="Heading2"/>
        <w:rPr>
          <w:color w:val="000000" w:themeColor="text1"/>
        </w:rPr>
      </w:pPr>
      <w:r>
        <w:br w:type="page"/>
      </w:r>
      <w:r>
        <w:lastRenderedPageBreak/>
        <w:t xml:space="preserve">Project Name: </w:t>
      </w:r>
      <w:r w:rsidR="0017796D">
        <w:rPr>
          <w:color w:val="000000" w:themeColor="text1"/>
        </w:rPr>
        <w:t>MTG Events</w:t>
      </w:r>
    </w:p>
    <w:p w14:paraId="3C75F460" w14:textId="77777777" w:rsidR="00860B14" w:rsidRDefault="00E86DC8">
      <w:pPr>
        <w:pStyle w:val="Heading2"/>
      </w:pPr>
      <w:r>
        <w:t>Project Overview:</w:t>
      </w:r>
    </w:p>
    <w:p w14:paraId="791FB39A" w14:textId="12B05686" w:rsidR="005C5254" w:rsidRPr="005C5254" w:rsidRDefault="0017796D" w:rsidP="0017796D">
      <w:pPr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urpose of this website is to grant anyone interested in Magic: the Gathering a platform to</w:t>
      </w:r>
      <w:r w:rsidR="00CC4E4E">
        <w:rPr>
          <w:rFonts w:ascii="Times New Roman" w:hAnsi="Times New Roman" w:cs="Times New Roman"/>
        </w:rPr>
        <w:t xml:space="preserve"> create,</w:t>
      </w:r>
      <w:r>
        <w:rPr>
          <w:rFonts w:ascii="Times New Roman" w:hAnsi="Times New Roman" w:cs="Times New Roman"/>
        </w:rPr>
        <w:t xml:space="preserve"> </w:t>
      </w:r>
      <w:r w:rsidR="00CC4E4E">
        <w:rPr>
          <w:rFonts w:ascii="Times New Roman" w:hAnsi="Times New Roman" w:cs="Times New Roman"/>
        </w:rPr>
        <w:t xml:space="preserve">find, and share upcoming events for the game. The potential users are Magic: </w:t>
      </w:r>
      <w:proofErr w:type="gramStart"/>
      <w:r w:rsidR="00CC4E4E">
        <w:rPr>
          <w:rFonts w:ascii="Times New Roman" w:hAnsi="Times New Roman" w:cs="Times New Roman"/>
        </w:rPr>
        <w:t>the</w:t>
      </w:r>
      <w:proofErr w:type="gramEnd"/>
      <w:r w:rsidR="00CC4E4E">
        <w:rPr>
          <w:rFonts w:ascii="Times New Roman" w:hAnsi="Times New Roman" w:cs="Times New Roman"/>
        </w:rPr>
        <w:t xml:space="preserve"> Gathering players, people interested in learning about Magic: the Gathering, and anyone else interested in the website. The website will include: a home page, a login page, a signup page, a “Connections” page to display all upcoming events, a “Connection” page to list individual </w:t>
      </w:r>
      <w:r w:rsidR="00024E5E">
        <w:rPr>
          <w:rFonts w:ascii="Times New Roman" w:hAnsi="Times New Roman" w:cs="Times New Roman"/>
        </w:rPr>
        <w:t>event</w:t>
      </w:r>
      <w:r w:rsidR="00CC4E4E">
        <w:rPr>
          <w:rFonts w:ascii="Times New Roman" w:hAnsi="Times New Roman" w:cs="Times New Roman"/>
        </w:rPr>
        <w:t xml:space="preserve"> details</w:t>
      </w:r>
      <w:r w:rsidR="00024E5E">
        <w:rPr>
          <w:rFonts w:ascii="Times New Roman" w:hAnsi="Times New Roman" w:cs="Times New Roman"/>
        </w:rPr>
        <w:t xml:space="preserve"> and allow users to RSVP to the event</w:t>
      </w:r>
      <w:r w:rsidR="00CC4E4E">
        <w:rPr>
          <w:rFonts w:ascii="Times New Roman" w:hAnsi="Times New Roman" w:cs="Times New Roman"/>
        </w:rPr>
        <w:t xml:space="preserve">, a “Saved Connections” page to display all of the </w:t>
      </w:r>
      <w:r w:rsidR="00024E5E">
        <w:rPr>
          <w:rFonts w:ascii="Times New Roman" w:hAnsi="Times New Roman" w:cs="Times New Roman"/>
        </w:rPr>
        <w:t>events</w:t>
      </w:r>
      <w:r w:rsidR="00CC4E4E">
        <w:rPr>
          <w:rFonts w:ascii="Times New Roman" w:hAnsi="Times New Roman" w:cs="Times New Roman"/>
        </w:rPr>
        <w:t xml:space="preserve"> the user RSVP’d to, a “New Connections” page to allow new events to be added, a “Contact” page to inform users on how to contact the site owner, and an “About” page to </w:t>
      </w:r>
      <w:r w:rsidR="00024E5E">
        <w:rPr>
          <w:rFonts w:ascii="Times New Roman" w:hAnsi="Times New Roman" w:cs="Times New Roman"/>
        </w:rPr>
        <w:t>briefly describe the purpose of the website. These pages, as a complete site, will allow users to connect with other supporters of the game and manage logistics about upcoming events.</w:t>
      </w:r>
    </w:p>
    <w:p w14:paraId="5F4A5CE5" w14:textId="79750B15" w:rsidR="005C5254" w:rsidRDefault="00E86DC8" w:rsidP="00DB5DE4">
      <w:pPr>
        <w:pStyle w:val="Heading2"/>
        <w:rPr>
          <w:rFonts w:ascii="Times New Roman" w:eastAsia="Calibri" w:hAnsi="Times New Roman" w:cs="Times New Roman"/>
          <w:b w:val="0"/>
          <w:color w:val="000000"/>
          <w:sz w:val="22"/>
          <w:szCs w:val="22"/>
        </w:rPr>
      </w:pPr>
      <w:r>
        <w:t>Site Map:</w:t>
      </w:r>
    </w:p>
    <w:p w14:paraId="1A372B0E" w14:textId="77777777" w:rsidR="00DB5DE4" w:rsidRPr="00DB5DE4" w:rsidRDefault="00DB5DE4" w:rsidP="00DB5DE4"/>
    <w:p w14:paraId="42DAB454" w14:textId="77777777" w:rsidR="00860B14" w:rsidRDefault="00E86DC8">
      <w:r>
        <w:rPr>
          <w:noProof/>
        </w:rPr>
        <w:drawing>
          <wp:inline distT="0" distB="0" distL="0" distR="0" wp14:anchorId="093E7FC7" wp14:editId="00CD5CA9">
            <wp:extent cx="5727560" cy="1738365"/>
            <wp:effectExtent l="0" t="0" r="635" b="1905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.png"/>
                    <pic:cNvPicPr preferRelativeResize="0"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085" cy="176766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B44CD03" w14:textId="77777777" w:rsidR="00860B14" w:rsidRDefault="00860B14"/>
    <w:p w14:paraId="7979C567" w14:textId="77777777" w:rsidR="001E4B37" w:rsidRDefault="001E4B37"/>
    <w:p w14:paraId="14835032" w14:textId="46530967" w:rsidR="006A430C" w:rsidRPr="006A430C" w:rsidRDefault="005C5254" w:rsidP="006A430C">
      <w:pPr>
        <w:pStyle w:val="Heading2"/>
      </w:pPr>
      <w:r>
        <w:t>Page Design</w:t>
      </w:r>
      <w:r w:rsidR="0063272C">
        <w:t>:</w:t>
      </w:r>
    </w:p>
    <w:p w14:paraId="2F71F0AA" w14:textId="5628117E" w:rsidR="006A430C" w:rsidRDefault="006A430C" w:rsidP="00942C60">
      <w:pPr>
        <w:pStyle w:val="ListParagraph"/>
        <w:numPr>
          <w:ilvl w:val="0"/>
          <w:numId w:val="10"/>
        </w:numPr>
        <w:rPr>
          <w:b/>
          <w:bCs/>
        </w:rPr>
      </w:pPr>
      <w:r>
        <w:rPr>
          <w:b/>
          <w:bCs/>
        </w:rPr>
        <w:t>Header</w:t>
      </w:r>
    </w:p>
    <w:p w14:paraId="5A33EC48" w14:textId="210BFDB2" w:rsidR="006A430C" w:rsidRPr="006A430C" w:rsidRDefault="006A430C" w:rsidP="006A430C">
      <w:pPr>
        <w:pStyle w:val="ListParagraph"/>
        <w:numPr>
          <w:ilvl w:val="1"/>
          <w:numId w:val="10"/>
        </w:numPr>
        <w:rPr>
          <w:b/>
          <w:bCs/>
        </w:rPr>
      </w:pPr>
      <w:r>
        <w:t>Purpose: Bring consistency to the website and allow easy access to home page</w:t>
      </w:r>
      <w:r w:rsidR="00172B07">
        <w:t xml:space="preserve">, login page, signup page, “New Connection” page, </w:t>
      </w:r>
      <w:r w:rsidR="007B4285">
        <w:t xml:space="preserve">“Saved Connections” page, and </w:t>
      </w:r>
      <w:proofErr w:type="spellStart"/>
      <w:r w:rsidR="007B4285">
        <w:t>signout</w:t>
      </w:r>
      <w:proofErr w:type="spellEnd"/>
      <w:r w:rsidR="007B4285">
        <w:t>.</w:t>
      </w:r>
    </w:p>
    <w:p w14:paraId="27539A1C" w14:textId="5E093E1A" w:rsidR="006A430C" w:rsidRPr="006A430C" w:rsidRDefault="006A430C" w:rsidP="006A430C">
      <w:pPr>
        <w:pStyle w:val="ListParagraph"/>
        <w:numPr>
          <w:ilvl w:val="1"/>
          <w:numId w:val="10"/>
        </w:numPr>
        <w:rPr>
          <w:b/>
          <w:bCs/>
        </w:rPr>
      </w:pPr>
      <w:r>
        <w:t>Users: All users</w:t>
      </w:r>
    </w:p>
    <w:p w14:paraId="6307BBB2" w14:textId="775C3683" w:rsidR="007B4285" w:rsidRPr="007B4285" w:rsidRDefault="006A430C" w:rsidP="007B4285">
      <w:pPr>
        <w:pStyle w:val="ListParagraph"/>
        <w:numPr>
          <w:ilvl w:val="1"/>
          <w:numId w:val="10"/>
        </w:numPr>
        <w:rPr>
          <w:b/>
          <w:bCs/>
        </w:rPr>
      </w:pPr>
      <w:r>
        <w:t>Content:</w:t>
      </w:r>
    </w:p>
    <w:p w14:paraId="4927D151" w14:textId="173E1D45" w:rsidR="007B4285" w:rsidRPr="007B4285" w:rsidRDefault="007B4285" w:rsidP="007B4285">
      <w:pPr>
        <w:pStyle w:val="ListParagraph"/>
        <w:numPr>
          <w:ilvl w:val="2"/>
          <w:numId w:val="10"/>
        </w:numPr>
        <w:rPr>
          <w:b/>
          <w:bCs/>
        </w:rPr>
      </w:pPr>
      <w:r>
        <w:t>Hyperlinks</w:t>
      </w:r>
    </w:p>
    <w:p w14:paraId="44F5AE71" w14:textId="6DF7509A" w:rsidR="007B4285" w:rsidRPr="007B4285" w:rsidRDefault="007B4285" w:rsidP="007B4285">
      <w:pPr>
        <w:pStyle w:val="ListParagraph"/>
        <w:numPr>
          <w:ilvl w:val="3"/>
          <w:numId w:val="10"/>
        </w:numPr>
        <w:rPr>
          <w:b/>
          <w:bCs/>
        </w:rPr>
      </w:pPr>
      <w:r>
        <w:t>Website logo</w:t>
      </w:r>
    </w:p>
    <w:p w14:paraId="43DC1935" w14:textId="07B9A0D8" w:rsidR="007B4285" w:rsidRPr="007B4285" w:rsidRDefault="007B4285" w:rsidP="007B4285">
      <w:pPr>
        <w:pStyle w:val="ListParagraph"/>
        <w:numPr>
          <w:ilvl w:val="4"/>
          <w:numId w:val="10"/>
        </w:numPr>
        <w:rPr>
          <w:b/>
          <w:bCs/>
        </w:rPr>
      </w:pPr>
      <w:r>
        <w:t>Links to home page</w:t>
      </w:r>
    </w:p>
    <w:p w14:paraId="1057F914" w14:textId="2A2364F6" w:rsidR="007B4285" w:rsidRPr="007B4285" w:rsidRDefault="007B4285" w:rsidP="007B4285">
      <w:pPr>
        <w:pStyle w:val="ListParagraph"/>
        <w:numPr>
          <w:ilvl w:val="3"/>
          <w:numId w:val="10"/>
        </w:numPr>
        <w:rPr>
          <w:b/>
          <w:bCs/>
        </w:rPr>
      </w:pPr>
      <w:r>
        <w:t>“Start a New Connection”</w:t>
      </w:r>
    </w:p>
    <w:p w14:paraId="2AE5031E" w14:textId="7582A3A0" w:rsidR="007B4285" w:rsidRPr="007B4285" w:rsidRDefault="007B4285" w:rsidP="007B4285">
      <w:pPr>
        <w:pStyle w:val="ListParagraph"/>
        <w:numPr>
          <w:ilvl w:val="4"/>
          <w:numId w:val="10"/>
        </w:numPr>
        <w:rPr>
          <w:b/>
          <w:bCs/>
        </w:rPr>
      </w:pPr>
      <w:r>
        <w:t>Links to “New Connection” page</w:t>
      </w:r>
    </w:p>
    <w:p w14:paraId="2FCC35AD" w14:textId="769AD1DF" w:rsidR="007B4285" w:rsidRPr="007B4285" w:rsidRDefault="007B4285" w:rsidP="007B4285">
      <w:pPr>
        <w:pStyle w:val="ListParagraph"/>
        <w:numPr>
          <w:ilvl w:val="3"/>
          <w:numId w:val="10"/>
        </w:numPr>
        <w:rPr>
          <w:b/>
          <w:bCs/>
        </w:rPr>
      </w:pPr>
      <w:r>
        <w:t>“Login”</w:t>
      </w:r>
    </w:p>
    <w:p w14:paraId="2C724496" w14:textId="55C0455C" w:rsidR="007B4285" w:rsidRPr="007B4285" w:rsidRDefault="007B4285" w:rsidP="007B4285">
      <w:pPr>
        <w:pStyle w:val="ListParagraph"/>
        <w:numPr>
          <w:ilvl w:val="4"/>
          <w:numId w:val="10"/>
        </w:numPr>
        <w:rPr>
          <w:b/>
          <w:bCs/>
        </w:rPr>
      </w:pPr>
      <w:r>
        <w:lastRenderedPageBreak/>
        <w:t>Links to login page</w:t>
      </w:r>
    </w:p>
    <w:p w14:paraId="4C31B622" w14:textId="6F72BE2C" w:rsidR="007B4285" w:rsidRPr="007B4285" w:rsidRDefault="007B4285" w:rsidP="007B4285">
      <w:pPr>
        <w:pStyle w:val="ListParagraph"/>
        <w:numPr>
          <w:ilvl w:val="3"/>
          <w:numId w:val="10"/>
        </w:numPr>
        <w:rPr>
          <w:b/>
          <w:bCs/>
        </w:rPr>
      </w:pPr>
      <w:r>
        <w:t>“Signup”</w:t>
      </w:r>
    </w:p>
    <w:p w14:paraId="1FF69AAB" w14:textId="27A43AB3" w:rsidR="007B4285" w:rsidRPr="007B4285" w:rsidRDefault="007B4285" w:rsidP="007B4285">
      <w:pPr>
        <w:pStyle w:val="ListParagraph"/>
        <w:numPr>
          <w:ilvl w:val="4"/>
          <w:numId w:val="10"/>
        </w:numPr>
        <w:rPr>
          <w:b/>
          <w:bCs/>
        </w:rPr>
      </w:pPr>
      <w:r>
        <w:t>Links to signup page</w:t>
      </w:r>
    </w:p>
    <w:p w14:paraId="626CA949" w14:textId="1D4C2B65" w:rsidR="007B4285" w:rsidRPr="007B4285" w:rsidRDefault="007B4285" w:rsidP="007B4285">
      <w:pPr>
        <w:pStyle w:val="ListParagraph"/>
        <w:numPr>
          <w:ilvl w:val="3"/>
          <w:numId w:val="10"/>
        </w:numPr>
        <w:rPr>
          <w:b/>
          <w:bCs/>
        </w:rPr>
      </w:pPr>
      <w:r>
        <w:t>“My Connections”</w:t>
      </w:r>
    </w:p>
    <w:p w14:paraId="0E297565" w14:textId="30FDC818" w:rsidR="007B4285" w:rsidRPr="007B4285" w:rsidRDefault="007B4285" w:rsidP="007B4285">
      <w:pPr>
        <w:pStyle w:val="ListParagraph"/>
        <w:numPr>
          <w:ilvl w:val="4"/>
          <w:numId w:val="10"/>
        </w:numPr>
        <w:rPr>
          <w:b/>
          <w:bCs/>
        </w:rPr>
      </w:pPr>
      <w:r>
        <w:t>Links to “Saved Connections” page</w:t>
      </w:r>
    </w:p>
    <w:p w14:paraId="12F2032F" w14:textId="76126BF7" w:rsidR="007B4285" w:rsidRPr="007B4285" w:rsidRDefault="007B4285" w:rsidP="007B4285">
      <w:pPr>
        <w:pStyle w:val="ListParagraph"/>
        <w:numPr>
          <w:ilvl w:val="3"/>
          <w:numId w:val="10"/>
        </w:numPr>
        <w:rPr>
          <w:b/>
          <w:bCs/>
        </w:rPr>
      </w:pPr>
      <w:r>
        <w:t>“</w:t>
      </w:r>
      <w:proofErr w:type="spellStart"/>
      <w:r>
        <w:t>Signout</w:t>
      </w:r>
      <w:proofErr w:type="spellEnd"/>
      <w:r>
        <w:t>”</w:t>
      </w:r>
    </w:p>
    <w:p w14:paraId="3BC4EB8D" w14:textId="073BBF1A" w:rsidR="007B4285" w:rsidRPr="007B4285" w:rsidRDefault="007B4285" w:rsidP="007B4285">
      <w:pPr>
        <w:pStyle w:val="ListParagraph"/>
        <w:numPr>
          <w:ilvl w:val="4"/>
          <w:numId w:val="10"/>
        </w:numPr>
        <w:rPr>
          <w:b/>
          <w:bCs/>
        </w:rPr>
      </w:pPr>
      <w:r>
        <w:t>Logs out user and redirects to home page</w:t>
      </w:r>
    </w:p>
    <w:p w14:paraId="47B462EC" w14:textId="0AA79255" w:rsidR="006A430C" w:rsidRPr="006A430C" w:rsidRDefault="006A430C" w:rsidP="006A430C">
      <w:pPr>
        <w:pStyle w:val="ListParagraph"/>
        <w:numPr>
          <w:ilvl w:val="2"/>
          <w:numId w:val="10"/>
        </w:numPr>
        <w:rPr>
          <w:b/>
          <w:bCs/>
        </w:rPr>
      </w:pPr>
      <w:r>
        <w:t>No data entry.</w:t>
      </w:r>
    </w:p>
    <w:p w14:paraId="7BC37A02" w14:textId="08F4EDB4" w:rsidR="006A430C" w:rsidRPr="006A430C" w:rsidRDefault="006A430C" w:rsidP="00191F6E">
      <w:pPr>
        <w:pStyle w:val="ListParagraph"/>
        <w:numPr>
          <w:ilvl w:val="2"/>
          <w:numId w:val="10"/>
        </w:numPr>
        <w:rPr>
          <w:b/>
          <w:bCs/>
        </w:rPr>
      </w:pPr>
      <w:r>
        <w:t>No validations.</w:t>
      </w:r>
    </w:p>
    <w:p w14:paraId="61106268" w14:textId="01C71BFB" w:rsidR="006A430C" w:rsidRDefault="006A430C" w:rsidP="00942C60">
      <w:pPr>
        <w:pStyle w:val="ListParagraph"/>
        <w:numPr>
          <w:ilvl w:val="0"/>
          <w:numId w:val="10"/>
        </w:numPr>
        <w:rPr>
          <w:b/>
          <w:bCs/>
        </w:rPr>
      </w:pPr>
      <w:r>
        <w:rPr>
          <w:b/>
          <w:bCs/>
        </w:rPr>
        <w:t>Footer</w:t>
      </w:r>
    </w:p>
    <w:p w14:paraId="4E891312" w14:textId="07740C26" w:rsidR="006A430C" w:rsidRPr="006A430C" w:rsidRDefault="006A430C" w:rsidP="006A430C">
      <w:pPr>
        <w:pStyle w:val="ListParagraph"/>
        <w:numPr>
          <w:ilvl w:val="1"/>
          <w:numId w:val="10"/>
        </w:numPr>
        <w:rPr>
          <w:b/>
          <w:bCs/>
        </w:rPr>
      </w:pPr>
      <w:r>
        <w:t xml:space="preserve">Purpose: Bring consistency to the website and allow easy </w:t>
      </w:r>
      <w:r w:rsidR="00191F6E">
        <w:t>access to the “About” and “Contact” pages</w:t>
      </w:r>
    </w:p>
    <w:p w14:paraId="45DE3AA0" w14:textId="6DDE6F2E" w:rsidR="006A430C" w:rsidRPr="006A430C" w:rsidRDefault="006A430C" w:rsidP="006A430C">
      <w:pPr>
        <w:pStyle w:val="ListParagraph"/>
        <w:numPr>
          <w:ilvl w:val="1"/>
          <w:numId w:val="10"/>
        </w:numPr>
        <w:rPr>
          <w:b/>
          <w:bCs/>
        </w:rPr>
      </w:pPr>
      <w:r>
        <w:t>Users: All users</w:t>
      </w:r>
    </w:p>
    <w:p w14:paraId="095C1826" w14:textId="5A902393" w:rsidR="006A430C" w:rsidRPr="006A430C" w:rsidRDefault="006A430C" w:rsidP="006A430C">
      <w:pPr>
        <w:pStyle w:val="ListParagraph"/>
        <w:numPr>
          <w:ilvl w:val="1"/>
          <w:numId w:val="10"/>
        </w:numPr>
        <w:rPr>
          <w:b/>
          <w:bCs/>
        </w:rPr>
      </w:pPr>
      <w:r>
        <w:t>Content:</w:t>
      </w:r>
    </w:p>
    <w:p w14:paraId="430B164D" w14:textId="1586ABDA" w:rsidR="006A430C" w:rsidRPr="00191F6E" w:rsidRDefault="00191F6E" w:rsidP="006A430C">
      <w:pPr>
        <w:pStyle w:val="ListParagraph"/>
        <w:numPr>
          <w:ilvl w:val="2"/>
          <w:numId w:val="10"/>
        </w:numPr>
        <w:rPr>
          <w:b/>
          <w:bCs/>
        </w:rPr>
      </w:pPr>
      <w:r>
        <w:t>Hyperlinks</w:t>
      </w:r>
    </w:p>
    <w:p w14:paraId="6A7B7E91" w14:textId="082C8116" w:rsidR="00191F6E" w:rsidRPr="00191F6E" w:rsidRDefault="00191F6E" w:rsidP="00191F6E">
      <w:pPr>
        <w:pStyle w:val="ListParagraph"/>
        <w:numPr>
          <w:ilvl w:val="3"/>
          <w:numId w:val="10"/>
        </w:numPr>
        <w:rPr>
          <w:b/>
          <w:bCs/>
        </w:rPr>
      </w:pPr>
      <w:r>
        <w:t>“About”</w:t>
      </w:r>
    </w:p>
    <w:p w14:paraId="2E60DFB1" w14:textId="05D16EA8" w:rsidR="00191F6E" w:rsidRPr="00191F6E" w:rsidRDefault="00191F6E" w:rsidP="00191F6E">
      <w:pPr>
        <w:pStyle w:val="ListParagraph"/>
        <w:numPr>
          <w:ilvl w:val="4"/>
          <w:numId w:val="10"/>
        </w:numPr>
        <w:rPr>
          <w:b/>
          <w:bCs/>
        </w:rPr>
      </w:pPr>
      <w:r>
        <w:t>Links to about page</w:t>
      </w:r>
    </w:p>
    <w:p w14:paraId="4E8ECB6B" w14:textId="2CDD939D" w:rsidR="00191F6E" w:rsidRPr="00191F6E" w:rsidRDefault="00191F6E" w:rsidP="00191F6E">
      <w:pPr>
        <w:pStyle w:val="ListParagraph"/>
        <w:numPr>
          <w:ilvl w:val="3"/>
          <w:numId w:val="10"/>
        </w:numPr>
        <w:rPr>
          <w:b/>
          <w:bCs/>
        </w:rPr>
      </w:pPr>
      <w:r>
        <w:t>“Contact”</w:t>
      </w:r>
    </w:p>
    <w:p w14:paraId="4B74BB70" w14:textId="5ECC4A85" w:rsidR="00191F6E" w:rsidRPr="00052C46" w:rsidRDefault="00191F6E" w:rsidP="00191F6E">
      <w:pPr>
        <w:pStyle w:val="ListParagraph"/>
        <w:numPr>
          <w:ilvl w:val="4"/>
          <w:numId w:val="10"/>
        </w:numPr>
        <w:rPr>
          <w:b/>
          <w:bCs/>
        </w:rPr>
      </w:pPr>
      <w:r>
        <w:t>Links to contact page</w:t>
      </w:r>
    </w:p>
    <w:p w14:paraId="2D7C76B3" w14:textId="41198EC7" w:rsidR="00052C46" w:rsidRPr="006A430C" w:rsidRDefault="00052C46" w:rsidP="006A430C">
      <w:pPr>
        <w:pStyle w:val="ListParagraph"/>
        <w:numPr>
          <w:ilvl w:val="2"/>
          <w:numId w:val="10"/>
        </w:numPr>
        <w:rPr>
          <w:b/>
          <w:bCs/>
        </w:rPr>
      </w:pPr>
      <w:r>
        <w:t>No data entry.</w:t>
      </w:r>
    </w:p>
    <w:p w14:paraId="3DBDAC16" w14:textId="088C5CAA" w:rsidR="00052C46" w:rsidRPr="00052C46" w:rsidRDefault="006A430C" w:rsidP="00191F6E">
      <w:pPr>
        <w:pStyle w:val="ListParagraph"/>
        <w:numPr>
          <w:ilvl w:val="2"/>
          <w:numId w:val="10"/>
        </w:numPr>
        <w:rPr>
          <w:b/>
          <w:bCs/>
        </w:rPr>
      </w:pPr>
      <w:r>
        <w:t>No validations</w:t>
      </w:r>
      <w:r w:rsidR="00052C46">
        <w:t>.</w:t>
      </w:r>
    </w:p>
    <w:p w14:paraId="1E542EF2" w14:textId="1AF0D7FF" w:rsidR="006A430C" w:rsidRDefault="006A430C" w:rsidP="00942C60">
      <w:pPr>
        <w:pStyle w:val="ListParagraph"/>
        <w:numPr>
          <w:ilvl w:val="0"/>
          <w:numId w:val="10"/>
        </w:numPr>
        <w:rPr>
          <w:b/>
          <w:bCs/>
        </w:rPr>
      </w:pPr>
      <w:r>
        <w:rPr>
          <w:b/>
          <w:bCs/>
        </w:rPr>
        <w:t>Navigation Bar</w:t>
      </w:r>
    </w:p>
    <w:p w14:paraId="249B0291" w14:textId="3EA88DF7" w:rsidR="00052C46" w:rsidRPr="00052C46" w:rsidRDefault="00052C46" w:rsidP="00052C46">
      <w:pPr>
        <w:pStyle w:val="ListParagraph"/>
        <w:numPr>
          <w:ilvl w:val="1"/>
          <w:numId w:val="10"/>
        </w:numPr>
        <w:rPr>
          <w:b/>
          <w:bCs/>
        </w:rPr>
      </w:pPr>
      <w:r>
        <w:t xml:space="preserve">Purpose: Allow easy </w:t>
      </w:r>
      <w:r w:rsidR="00191F6E">
        <w:t>access to “Connections” and “Saved Connections” pages</w:t>
      </w:r>
    </w:p>
    <w:p w14:paraId="15BE74F7" w14:textId="03F540BC" w:rsidR="00052C46" w:rsidRPr="00052C46" w:rsidRDefault="00052C46" w:rsidP="00052C46">
      <w:pPr>
        <w:pStyle w:val="ListParagraph"/>
        <w:numPr>
          <w:ilvl w:val="1"/>
          <w:numId w:val="10"/>
        </w:numPr>
        <w:rPr>
          <w:b/>
          <w:bCs/>
        </w:rPr>
      </w:pPr>
      <w:r>
        <w:t>Users: All users</w:t>
      </w:r>
    </w:p>
    <w:p w14:paraId="72C12829" w14:textId="6D0B7F60" w:rsidR="00052C46" w:rsidRPr="00052C46" w:rsidRDefault="00052C46" w:rsidP="00052C46">
      <w:pPr>
        <w:pStyle w:val="ListParagraph"/>
        <w:numPr>
          <w:ilvl w:val="1"/>
          <w:numId w:val="10"/>
        </w:numPr>
        <w:rPr>
          <w:b/>
          <w:bCs/>
        </w:rPr>
      </w:pPr>
      <w:r>
        <w:t>Content:</w:t>
      </w:r>
    </w:p>
    <w:p w14:paraId="1772F834" w14:textId="19F0868C" w:rsidR="00191F6E" w:rsidRPr="00191F6E" w:rsidRDefault="00191F6E" w:rsidP="00052C46">
      <w:pPr>
        <w:pStyle w:val="ListParagraph"/>
        <w:numPr>
          <w:ilvl w:val="2"/>
          <w:numId w:val="10"/>
        </w:numPr>
        <w:rPr>
          <w:b/>
          <w:bCs/>
        </w:rPr>
      </w:pPr>
      <w:r>
        <w:t>Hyperlinks</w:t>
      </w:r>
    </w:p>
    <w:p w14:paraId="3B665B96" w14:textId="2879B868" w:rsidR="00191F6E" w:rsidRPr="00191F6E" w:rsidRDefault="00191F6E" w:rsidP="00191F6E">
      <w:pPr>
        <w:pStyle w:val="ListParagraph"/>
        <w:numPr>
          <w:ilvl w:val="3"/>
          <w:numId w:val="10"/>
        </w:numPr>
        <w:rPr>
          <w:b/>
          <w:bCs/>
        </w:rPr>
      </w:pPr>
      <w:r>
        <w:t>“Connections”</w:t>
      </w:r>
    </w:p>
    <w:p w14:paraId="60A42826" w14:textId="5D8E413B" w:rsidR="00191F6E" w:rsidRPr="00191F6E" w:rsidRDefault="00191F6E" w:rsidP="00191F6E">
      <w:pPr>
        <w:pStyle w:val="ListParagraph"/>
        <w:numPr>
          <w:ilvl w:val="4"/>
          <w:numId w:val="10"/>
        </w:numPr>
        <w:rPr>
          <w:b/>
          <w:bCs/>
        </w:rPr>
      </w:pPr>
      <w:r>
        <w:t>Links to the “Connections” page</w:t>
      </w:r>
    </w:p>
    <w:p w14:paraId="3569517F" w14:textId="300D078E" w:rsidR="00191F6E" w:rsidRPr="00191F6E" w:rsidRDefault="00191F6E" w:rsidP="00191F6E">
      <w:pPr>
        <w:pStyle w:val="ListParagraph"/>
        <w:numPr>
          <w:ilvl w:val="3"/>
          <w:numId w:val="10"/>
        </w:numPr>
        <w:rPr>
          <w:b/>
          <w:bCs/>
        </w:rPr>
      </w:pPr>
      <w:r>
        <w:t>Hyperlink with user’s name</w:t>
      </w:r>
    </w:p>
    <w:p w14:paraId="7EE790B3" w14:textId="2DC35520" w:rsidR="00191F6E" w:rsidRPr="00191F6E" w:rsidRDefault="00191F6E" w:rsidP="00191F6E">
      <w:pPr>
        <w:pStyle w:val="ListParagraph"/>
        <w:numPr>
          <w:ilvl w:val="4"/>
          <w:numId w:val="10"/>
        </w:numPr>
        <w:rPr>
          <w:b/>
          <w:bCs/>
        </w:rPr>
      </w:pPr>
      <w:r>
        <w:t>Only visible when a user is logged in</w:t>
      </w:r>
    </w:p>
    <w:p w14:paraId="39A565DF" w14:textId="775E58C9" w:rsidR="00191F6E" w:rsidRPr="00191F6E" w:rsidRDefault="00191F6E" w:rsidP="00191F6E">
      <w:pPr>
        <w:pStyle w:val="ListParagraph"/>
        <w:numPr>
          <w:ilvl w:val="4"/>
          <w:numId w:val="10"/>
        </w:numPr>
        <w:rPr>
          <w:b/>
          <w:bCs/>
        </w:rPr>
      </w:pPr>
      <w:r>
        <w:t>Links to the “Saved Connections” page</w:t>
      </w:r>
    </w:p>
    <w:p w14:paraId="671D0B8B" w14:textId="3A101E9B" w:rsidR="00052C46" w:rsidRPr="00052C46" w:rsidRDefault="00052C46" w:rsidP="00052C46">
      <w:pPr>
        <w:pStyle w:val="ListParagraph"/>
        <w:numPr>
          <w:ilvl w:val="2"/>
          <w:numId w:val="10"/>
        </w:numPr>
        <w:rPr>
          <w:b/>
          <w:bCs/>
        </w:rPr>
      </w:pPr>
      <w:r>
        <w:t>No data entry.</w:t>
      </w:r>
    </w:p>
    <w:p w14:paraId="27D9AB47" w14:textId="635B210F" w:rsidR="00052C46" w:rsidRPr="00052C46" w:rsidRDefault="00052C46" w:rsidP="00191F6E">
      <w:pPr>
        <w:pStyle w:val="ListParagraph"/>
        <w:numPr>
          <w:ilvl w:val="2"/>
          <w:numId w:val="10"/>
        </w:numPr>
        <w:rPr>
          <w:b/>
          <w:bCs/>
        </w:rPr>
      </w:pPr>
      <w:r>
        <w:t>No validations.</w:t>
      </w:r>
    </w:p>
    <w:p w14:paraId="6AF0B46D" w14:textId="63DEE737" w:rsidR="00942C60" w:rsidRPr="00204001" w:rsidRDefault="00942C60" w:rsidP="00942C60">
      <w:pPr>
        <w:pStyle w:val="ListParagraph"/>
        <w:numPr>
          <w:ilvl w:val="0"/>
          <w:numId w:val="10"/>
        </w:numPr>
        <w:rPr>
          <w:b/>
          <w:bCs/>
        </w:rPr>
      </w:pPr>
      <w:r w:rsidRPr="00204001">
        <w:rPr>
          <w:b/>
          <w:bCs/>
        </w:rPr>
        <w:t>Home Page</w:t>
      </w:r>
    </w:p>
    <w:p w14:paraId="3F97AF79" w14:textId="3F98EABB" w:rsidR="00942C60" w:rsidRDefault="00942C60" w:rsidP="00942C60">
      <w:pPr>
        <w:pStyle w:val="ListParagraph"/>
        <w:numPr>
          <w:ilvl w:val="1"/>
          <w:numId w:val="10"/>
        </w:numPr>
      </w:pPr>
      <w:r>
        <w:t>Purpose: Welcome users to the website</w:t>
      </w:r>
      <w:r w:rsidR="00191F6E">
        <w:t xml:space="preserve"> and directs them to the “Connections” page</w:t>
      </w:r>
    </w:p>
    <w:p w14:paraId="14736F20" w14:textId="1BD4EC2F" w:rsidR="00942C60" w:rsidRDefault="00942C60" w:rsidP="00942C60">
      <w:pPr>
        <w:pStyle w:val="ListParagraph"/>
        <w:numPr>
          <w:ilvl w:val="1"/>
          <w:numId w:val="10"/>
        </w:numPr>
      </w:pPr>
      <w:r>
        <w:t>Users: All users</w:t>
      </w:r>
    </w:p>
    <w:p w14:paraId="52757B3A" w14:textId="5F4E97E1" w:rsidR="00942C60" w:rsidRDefault="00942C60" w:rsidP="00942C60">
      <w:pPr>
        <w:pStyle w:val="ListParagraph"/>
        <w:numPr>
          <w:ilvl w:val="1"/>
          <w:numId w:val="10"/>
        </w:numPr>
      </w:pPr>
      <w:r>
        <w:t>Content</w:t>
      </w:r>
      <w:r w:rsidR="0055244D">
        <w:t>:</w:t>
      </w:r>
    </w:p>
    <w:p w14:paraId="652576FE" w14:textId="7120EEBB" w:rsidR="00FE3260" w:rsidRPr="00FE3260" w:rsidRDefault="00FE3260" w:rsidP="00FE3260">
      <w:pPr>
        <w:pStyle w:val="ListParagraph"/>
        <w:numPr>
          <w:ilvl w:val="2"/>
          <w:numId w:val="10"/>
        </w:numPr>
        <w:rPr>
          <w:b/>
          <w:bCs/>
        </w:rPr>
      </w:pPr>
      <w:r>
        <w:t>Textual Information</w:t>
      </w:r>
    </w:p>
    <w:p w14:paraId="49D1538F" w14:textId="23219EFC" w:rsidR="00942C60" w:rsidRDefault="00942C60" w:rsidP="00FE3260">
      <w:pPr>
        <w:pStyle w:val="ListParagraph"/>
        <w:numPr>
          <w:ilvl w:val="3"/>
          <w:numId w:val="10"/>
        </w:numPr>
      </w:pPr>
      <w:r>
        <w:lastRenderedPageBreak/>
        <w:t xml:space="preserve">The page </w:t>
      </w:r>
      <w:r w:rsidR="00191F6E">
        <w:t>consists of a welcome header, a short website description, and a note to click on the connections link to find events.</w:t>
      </w:r>
    </w:p>
    <w:p w14:paraId="1F5AC6AE" w14:textId="4F9A6E8D" w:rsidR="00942C60" w:rsidRDefault="00942C60" w:rsidP="00942C60">
      <w:pPr>
        <w:pStyle w:val="ListParagraph"/>
        <w:numPr>
          <w:ilvl w:val="2"/>
          <w:numId w:val="10"/>
        </w:numPr>
      </w:pPr>
      <w:r>
        <w:t>No data entry or validations</w:t>
      </w:r>
      <w:r w:rsidR="0055244D">
        <w:t>.</w:t>
      </w:r>
    </w:p>
    <w:p w14:paraId="05697B42" w14:textId="005A4AC8" w:rsidR="0063272C" w:rsidRPr="00204001" w:rsidRDefault="0063272C" w:rsidP="0063272C">
      <w:pPr>
        <w:pStyle w:val="ListParagraph"/>
        <w:numPr>
          <w:ilvl w:val="0"/>
          <w:numId w:val="10"/>
        </w:numPr>
        <w:rPr>
          <w:b/>
          <w:bCs/>
        </w:rPr>
      </w:pPr>
      <w:r w:rsidRPr="00204001">
        <w:rPr>
          <w:b/>
          <w:bCs/>
        </w:rPr>
        <w:t>Login</w:t>
      </w:r>
    </w:p>
    <w:p w14:paraId="22F3813F" w14:textId="7C00FE26" w:rsidR="0063272C" w:rsidRDefault="0063272C" w:rsidP="0063272C">
      <w:pPr>
        <w:pStyle w:val="ListParagraph"/>
        <w:numPr>
          <w:ilvl w:val="1"/>
          <w:numId w:val="10"/>
        </w:numPr>
      </w:pPr>
      <w:r>
        <w:t>Purpose: Allow user</w:t>
      </w:r>
      <w:r w:rsidR="00B1443A">
        <w:t>s</w:t>
      </w:r>
      <w:r>
        <w:t xml:space="preserve"> to login and </w:t>
      </w:r>
      <w:r w:rsidR="00191F6E">
        <w:t>see previously saved connections</w:t>
      </w:r>
    </w:p>
    <w:p w14:paraId="68E7D7D2" w14:textId="00A17C0B" w:rsidR="0063272C" w:rsidRDefault="0063272C" w:rsidP="0063272C">
      <w:pPr>
        <w:pStyle w:val="ListParagraph"/>
        <w:numPr>
          <w:ilvl w:val="1"/>
          <w:numId w:val="10"/>
        </w:numPr>
      </w:pPr>
      <w:r>
        <w:t>Users: Any user wanting to save their</w:t>
      </w:r>
      <w:r w:rsidR="00191F6E">
        <w:t xml:space="preserve"> connections</w:t>
      </w:r>
    </w:p>
    <w:p w14:paraId="553DD912" w14:textId="00FF0A2C" w:rsidR="0063272C" w:rsidRDefault="0063272C" w:rsidP="0063272C">
      <w:pPr>
        <w:pStyle w:val="ListParagraph"/>
        <w:numPr>
          <w:ilvl w:val="1"/>
          <w:numId w:val="10"/>
        </w:numPr>
      </w:pPr>
      <w:r>
        <w:t>Content:</w:t>
      </w:r>
    </w:p>
    <w:p w14:paraId="5335D9FA" w14:textId="394DF636" w:rsidR="003F7B0C" w:rsidRDefault="003F7B0C" w:rsidP="003F7B0C">
      <w:pPr>
        <w:pStyle w:val="ListParagraph"/>
        <w:numPr>
          <w:ilvl w:val="2"/>
          <w:numId w:val="10"/>
        </w:numPr>
      </w:pPr>
      <w:r>
        <w:t>Data Entry</w:t>
      </w:r>
    </w:p>
    <w:p w14:paraId="61F2F300" w14:textId="7EEB3CC2" w:rsidR="0063272C" w:rsidRDefault="0063272C" w:rsidP="003F7B0C">
      <w:pPr>
        <w:pStyle w:val="ListParagraph"/>
        <w:numPr>
          <w:ilvl w:val="3"/>
          <w:numId w:val="10"/>
        </w:numPr>
      </w:pPr>
      <w:r>
        <w:t>Text entry box for email</w:t>
      </w:r>
    </w:p>
    <w:p w14:paraId="46C2B7D0" w14:textId="6EA844E2" w:rsidR="0063272C" w:rsidRDefault="0063272C" w:rsidP="003F7B0C">
      <w:pPr>
        <w:pStyle w:val="ListParagraph"/>
        <w:numPr>
          <w:ilvl w:val="3"/>
          <w:numId w:val="10"/>
        </w:numPr>
      </w:pPr>
      <w:r>
        <w:t>Text entry box for password</w:t>
      </w:r>
    </w:p>
    <w:p w14:paraId="3233B171" w14:textId="31AD0556" w:rsidR="0063272C" w:rsidRDefault="003F7B0C" w:rsidP="0063272C">
      <w:pPr>
        <w:pStyle w:val="ListParagraph"/>
        <w:numPr>
          <w:ilvl w:val="2"/>
          <w:numId w:val="10"/>
        </w:numPr>
      </w:pPr>
      <w:r>
        <w:t>B</w:t>
      </w:r>
      <w:r w:rsidR="0063272C">
        <w:t>utton</w:t>
      </w:r>
    </w:p>
    <w:p w14:paraId="55B26FF6" w14:textId="30C8B647" w:rsidR="003F7B0C" w:rsidRDefault="003F7B0C" w:rsidP="003F7B0C">
      <w:pPr>
        <w:pStyle w:val="ListParagraph"/>
        <w:numPr>
          <w:ilvl w:val="3"/>
          <w:numId w:val="10"/>
        </w:numPr>
      </w:pPr>
      <w:r>
        <w:t>“Login”</w:t>
      </w:r>
    </w:p>
    <w:p w14:paraId="1F058DD9" w14:textId="3F587267" w:rsidR="003F7B0C" w:rsidRDefault="003F7B0C" w:rsidP="003F7B0C">
      <w:pPr>
        <w:pStyle w:val="ListParagraph"/>
        <w:numPr>
          <w:ilvl w:val="4"/>
          <w:numId w:val="10"/>
        </w:numPr>
      </w:pPr>
      <w:r>
        <w:t>Validation to ensure data in email field is an email</w:t>
      </w:r>
    </w:p>
    <w:p w14:paraId="7D45BA39" w14:textId="77777777" w:rsidR="003F7B0C" w:rsidRPr="003F7B0C" w:rsidRDefault="0063272C" w:rsidP="003F7B0C">
      <w:pPr>
        <w:pStyle w:val="ListParagraph"/>
        <w:numPr>
          <w:ilvl w:val="4"/>
          <w:numId w:val="10"/>
        </w:numPr>
        <w:rPr>
          <w:b/>
          <w:bCs/>
        </w:rPr>
      </w:pPr>
      <w:r>
        <w:t>Validation to ensure password matches given email address</w:t>
      </w:r>
      <w:r w:rsidR="00834781">
        <w:t>.</w:t>
      </w:r>
    </w:p>
    <w:p w14:paraId="770611E4" w14:textId="77777777" w:rsidR="003F7B0C" w:rsidRPr="003F7B0C" w:rsidRDefault="003F7B0C" w:rsidP="003F7B0C">
      <w:pPr>
        <w:pStyle w:val="ListParagraph"/>
        <w:numPr>
          <w:ilvl w:val="4"/>
          <w:numId w:val="10"/>
        </w:numPr>
        <w:rPr>
          <w:b/>
          <w:bCs/>
        </w:rPr>
      </w:pPr>
      <w:r>
        <w:t>On successful validation, user is redirected to saved connections page.</w:t>
      </w:r>
    </w:p>
    <w:p w14:paraId="3AAA57FC" w14:textId="4B7E6692" w:rsidR="0063272C" w:rsidRDefault="003F7B0C" w:rsidP="003F7B0C">
      <w:pPr>
        <w:pStyle w:val="ListParagraph"/>
        <w:numPr>
          <w:ilvl w:val="4"/>
          <w:numId w:val="10"/>
        </w:numPr>
        <w:rPr>
          <w:b/>
          <w:bCs/>
        </w:rPr>
      </w:pPr>
      <w:r>
        <w:t>On error with validation, user is prompted with the errors in red.</w:t>
      </w:r>
    </w:p>
    <w:p w14:paraId="4B31B9AB" w14:textId="749D80C0" w:rsidR="003F7B0C" w:rsidRPr="004A53E8" w:rsidRDefault="003F7B0C" w:rsidP="003F7B0C">
      <w:pPr>
        <w:pStyle w:val="ListParagraph"/>
        <w:numPr>
          <w:ilvl w:val="0"/>
          <w:numId w:val="10"/>
        </w:numPr>
        <w:rPr>
          <w:b/>
          <w:bCs/>
        </w:rPr>
      </w:pPr>
      <w:r>
        <w:rPr>
          <w:b/>
          <w:bCs/>
        </w:rPr>
        <w:t>Signup</w:t>
      </w:r>
    </w:p>
    <w:p w14:paraId="37ECFF78" w14:textId="25EDB816" w:rsidR="001E6680" w:rsidRPr="004A53E8" w:rsidRDefault="0063272C" w:rsidP="001E6680">
      <w:pPr>
        <w:pStyle w:val="ListParagraph"/>
        <w:numPr>
          <w:ilvl w:val="1"/>
          <w:numId w:val="10"/>
        </w:numPr>
      </w:pPr>
      <w:r w:rsidRPr="004A53E8">
        <w:t>Purpose</w:t>
      </w:r>
      <w:r w:rsidR="001E6680" w:rsidRPr="004A53E8">
        <w:t xml:space="preserve">: Allow users to </w:t>
      </w:r>
      <w:r w:rsidR="00B1443A" w:rsidRPr="004A53E8">
        <w:t xml:space="preserve">create an account so </w:t>
      </w:r>
      <w:r w:rsidR="004A53E8">
        <w:t xml:space="preserve">they can </w:t>
      </w:r>
      <w:proofErr w:type="gramStart"/>
      <w:r w:rsidR="004A53E8">
        <w:t>save</w:t>
      </w:r>
      <w:proofErr w:type="gramEnd"/>
      <w:r w:rsidR="004A53E8">
        <w:t xml:space="preserve"> and revisit saved connections</w:t>
      </w:r>
    </w:p>
    <w:p w14:paraId="547E7984" w14:textId="4C588311" w:rsidR="00B1443A" w:rsidRPr="004A53E8" w:rsidRDefault="00B1443A" w:rsidP="001E6680">
      <w:pPr>
        <w:pStyle w:val="ListParagraph"/>
        <w:numPr>
          <w:ilvl w:val="1"/>
          <w:numId w:val="10"/>
        </w:numPr>
      </w:pPr>
      <w:r w:rsidRPr="004A53E8">
        <w:t xml:space="preserve">Users: Any user wanting to save their </w:t>
      </w:r>
      <w:r w:rsidR="004A53E8">
        <w:t>connections</w:t>
      </w:r>
    </w:p>
    <w:p w14:paraId="5DCE5A3F" w14:textId="29A40199" w:rsidR="003F7B0C" w:rsidRPr="003F7B0C" w:rsidRDefault="00B1443A" w:rsidP="003F7B0C">
      <w:pPr>
        <w:pStyle w:val="ListParagraph"/>
        <w:numPr>
          <w:ilvl w:val="1"/>
          <w:numId w:val="10"/>
        </w:numPr>
      </w:pPr>
      <w:r w:rsidRPr="004A53E8">
        <w:t>Content:</w:t>
      </w:r>
    </w:p>
    <w:p w14:paraId="5069024F" w14:textId="77777777" w:rsidR="003F7B0C" w:rsidRPr="002002EE" w:rsidRDefault="003F7B0C" w:rsidP="003F7B0C">
      <w:pPr>
        <w:pStyle w:val="ListParagraph"/>
        <w:numPr>
          <w:ilvl w:val="2"/>
          <w:numId w:val="10"/>
        </w:numPr>
        <w:rPr>
          <w:b/>
          <w:bCs/>
        </w:rPr>
      </w:pPr>
      <w:r>
        <w:t>Data Entry</w:t>
      </w:r>
    </w:p>
    <w:p w14:paraId="678A6391" w14:textId="4DA1CBA0" w:rsidR="003F7B0C" w:rsidRPr="00302B8D" w:rsidRDefault="003F7B0C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 xml:space="preserve">Text entry box for </w:t>
      </w:r>
      <w:r>
        <w:t>first name</w:t>
      </w:r>
    </w:p>
    <w:p w14:paraId="2162D909" w14:textId="77777777" w:rsidR="003F7B0C" w:rsidRPr="00302B8D" w:rsidRDefault="003F7B0C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 xml:space="preserve">Text entry box for </w:t>
      </w:r>
      <w:r>
        <w:t>last name</w:t>
      </w:r>
    </w:p>
    <w:p w14:paraId="0526131E" w14:textId="49744BEC" w:rsidR="003F7B0C" w:rsidRPr="003F7B0C" w:rsidRDefault="003F7B0C" w:rsidP="00B2246F">
      <w:pPr>
        <w:pStyle w:val="ListParagraph"/>
        <w:numPr>
          <w:ilvl w:val="3"/>
          <w:numId w:val="10"/>
        </w:numPr>
        <w:rPr>
          <w:b/>
          <w:bCs/>
        </w:rPr>
      </w:pPr>
      <w:r>
        <w:t xml:space="preserve">Text entry box for </w:t>
      </w:r>
      <w:r>
        <w:t>email</w:t>
      </w:r>
    </w:p>
    <w:p w14:paraId="718B9D64" w14:textId="74E2B72B" w:rsidR="003F7B0C" w:rsidRPr="003F7B0C" w:rsidRDefault="003F7B0C" w:rsidP="00413D9E">
      <w:pPr>
        <w:pStyle w:val="ListParagraph"/>
        <w:numPr>
          <w:ilvl w:val="3"/>
          <w:numId w:val="10"/>
        </w:numPr>
        <w:rPr>
          <w:b/>
          <w:bCs/>
        </w:rPr>
      </w:pPr>
      <w:r>
        <w:t xml:space="preserve">Text entry box for </w:t>
      </w:r>
      <w:r>
        <w:t>line1</w:t>
      </w:r>
    </w:p>
    <w:p w14:paraId="1421FD71" w14:textId="5D30BC79" w:rsidR="003F7B0C" w:rsidRPr="00302B8D" w:rsidRDefault="003F7B0C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 xml:space="preserve">Text entry box for </w:t>
      </w:r>
      <w:r>
        <w:t>line2</w:t>
      </w:r>
    </w:p>
    <w:p w14:paraId="7704921E" w14:textId="2A871AC8" w:rsidR="003F7B0C" w:rsidRPr="003F7B0C" w:rsidRDefault="003F7B0C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 xml:space="preserve">Text entry box for </w:t>
      </w:r>
      <w:r>
        <w:t>city</w:t>
      </w:r>
    </w:p>
    <w:p w14:paraId="1C1B4625" w14:textId="32FC0AE9" w:rsidR="003F7B0C" w:rsidRPr="003F7B0C" w:rsidRDefault="003F7B0C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>Text entry box for</w:t>
      </w:r>
      <w:r>
        <w:t xml:space="preserve"> state</w:t>
      </w:r>
    </w:p>
    <w:p w14:paraId="0A3B5029" w14:textId="37291C54" w:rsidR="003F7B0C" w:rsidRPr="003F7B0C" w:rsidRDefault="003F7B0C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>Text entry box for</w:t>
      </w:r>
      <w:r>
        <w:t xml:space="preserve"> zip</w:t>
      </w:r>
    </w:p>
    <w:p w14:paraId="3F308E7E" w14:textId="6AF0CB50" w:rsidR="003F7B0C" w:rsidRPr="003F7B0C" w:rsidRDefault="003F7B0C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>Text entry box for</w:t>
      </w:r>
      <w:r>
        <w:t xml:space="preserve"> country</w:t>
      </w:r>
    </w:p>
    <w:p w14:paraId="32B4B2E6" w14:textId="008CA2A9" w:rsidR="003F7B0C" w:rsidRPr="003F7B0C" w:rsidRDefault="003F7B0C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>Text entry box for</w:t>
      </w:r>
      <w:r>
        <w:t xml:space="preserve"> password</w:t>
      </w:r>
    </w:p>
    <w:p w14:paraId="2E48EC43" w14:textId="72F2533F" w:rsidR="003F7B0C" w:rsidRPr="00302B8D" w:rsidRDefault="003F7B0C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>Text entry box for</w:t>
      </w:r>
      <w:r>
        <w:t xml:space="preserve"> password confirmation</w:t>
      </w:r>
    </w:p>
    <w:p w14:paraId="05668057" w14:textId="77777777" w:rsidR="003F7B0C" w:rsidRPr="00302B8D" w:rsidRDefault="003F7B0C" w:rsidP="003F7B0C">
      <w:pPr>
        <w:pStyle w:val="ListParagraph"/>
        <w:numPr>
          <w:ilvl w:val="2"/>
          <w:numId w:val="10"/>
        </w:numPr>
        <w:rPr>
          <w:b/>
          <w:bCs/>
        </w:rPr>
      </w:pPr>
      <w:r>
        <w:t>Button</w:t>
      </w:r>
    </w:p>
    <w:p w14:paraId="48562B66" w14:textId="439B26AC" w:rsidR="003F7B0C" w:rsidRPr="00302B8D" w:rsidRDefault="003F7B0C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>“</w:t>
      </w:r>
      <w:r>
        <w:t>Sign Up</w:t>
      </w:r>
      <w:r>
        <w:t>”</w:t>
      </w:r>
    </w:p>
    <w:p w14:paraId="2CCBBED3" w14:textId="3F29BA27" w:rsidR="003F7B0C" w:rsidRPr="003F7B0C" w:rsidRDefault="003F7B0C" w:rsidP="003F7B0C">
      <w:pPr>
        <w:pStyle w:val="ListParagraph"/>
        <w:numPr>
          <w:ilvl w:val="4"/>
          <w:numId w:val="10"/>
        </w:numPr>
        <w:rPr>
          <w:b/>
          <w:bCs/>
        </w:rPr>
      </w:pPr>
      <w:r>
        <w:t xml:space="preserve">Validates all </w:t>
      </w:r>
      <w:r>
        <w:t xml:space="preserve">required </w:t>
      </w:r>
      <w:r>
        <w:t>entry boxes are filled and contains appropriate data.</w:t>
      </w:r>
    </w:p>
    <w:p w14:paraId="3ED730C0" w14:textId="796CE775" w:rsidR="003F7B0C" w:rsidRPr="003F7B0C" w:rsidRDefault="003F7B0C" w:rsidP="003F7B0C">
      <w:pPr>
        <w:pStyle w:val="ListParagraph"/>
        <w:numPr>
          <w:ilvl w:val="4"/>
          <w:numId w:val="10"/>
        </w:numPr>
        <w:rPr>
          <w:b/>
          <w:bCs/>
        </w:rPr>
      </w:pPr>
      <w:r>
        <w:lastRenderedPageBreak/>
        <w:t>On successful validation, user is redirected to saved connections page.</w:t>
      </w:r>
    </w:p>
    <w:p w14:paraId="28559F01" w14:textId="3B063D5D" w:rsidR="003F7B0C" w:rsidRPr="00302B8D" w:rsidRDefault="003F7B0C" w:rsidP="003F7B0C">
      <w:pPr>
        <w:pStyle w:val="ListParagraph"/>
        <w:numPr>
          <w:ilvl w:val="4"/>
          <w:numId w:val="10"/>
        </w:numPr>
        <w:rPr>
          <w:b/>
          <w:bCs/>
        </w:rPr>
      </w:pPr>
      <w:r>
        <w:t>On error with validation, user is prompted with the errors in red.</w:t>
      </w:r>
    </w:p>
    <w:p w14:paraId="1F64652B" w14:textId="77777777" w:rsidR="003F7B0C" w:rsidRDefault="003F7B0C" w:rsidP="003F7B0C">
      <w:pPr>
        <w:pStyle w:val="ListParagraph"/>
        <w:numPr>
          <w:ilvl w:val="2"/>
          <w:numId w:val="10"/>
        </w:numPr>
        <w:rPr>
          <w:b/>
          <w:bCs/>
        </w:rPr>
      </w:pPr>
      <w:r>
        <w:t>Validate that user is logged in before rendering the page. If the user is not logged in, they will be redirected to the login page.</w:t>
      </w:r>
    </w:p>
    <w:p w14:paraId="157746C6" w14:textId="47892B97" w:rsidR="00191F6E" w:rsidRDefault="00191F6E" w:rsidP="0063272C">
      <w:pPr>
        <w:pStyle w:val="ListParagraph"/>
        <w:numPr>
          <w:ilvl w:val="0"/>
          <w:numId w:val="10"/>
        </w:numPr>
        <w:rPr>
          <w:b/>
          <w:bCs/>
        </w:rPr>
      </w:pPr>
      <w:r>
        <w:rPr>
          <w:b/>
          <w:bCs/>
        </w:rPr>
        <w:t>Connections</w:t>
      </w:r>
    </w:p>
    <w:p w14:paraId="745A12F3" w14:textId="71D1C04F" w:rsidR="00191F6E" w:rsidRPr="00191F6E" w:rsidRDefault="00191F6E" w:rsidP="00191F6E">
      <w:pPr>
        <w:pStyle w:val="ListParagraph"/>
        <w:numPr>
          <w:ilvl w:val="1"/>
          <w:numId w:val="10"/>
        </w:numPr>
        <w:rPr>
          <w:b/>
          <w:bCs/>
        </w:rPr>
      </w:pPr>
      <w:r>
        <w:t>Purpose: Allows users to see all upcoming tournaments</w:t>
      </w:r>
    </w:p>
    <w:p w14:paraId="16CB9016" w14:textId="32BD6FDF" w:rsidR="00191F6E" w:rsidRPr="00191F6E" w:rsidRDefault="00191F6E" w:rsidP="00191F6E">
      <w:pPr>
        <w:pStyle w:val="ListParagraph"/>
        <w:numPr>
          <w:ilvl w:val="1"/>
          <w:numId w:val="10"/>
        </w:numPr>
        <w:rPr>
          <w:b/>
          <w:bCs/>
        </w:rPr>
      </w:pPr>
      <w:r>
        <w:t>Users: Any users interested in attending an event</w:t>
      </w:r>
    </w:p>
    <w:p w14:paraId="28799335" w14:textId="1DAD16E8" w:rsidR="00191F6E" w:rsidRPr="00FE3260" w:rsidRDefault="00191F6E" w:rsidP="00191F6E">
      <w:pPr>
        <w:pStyle w:val="ListParagraph"/>
        <w:numPr>
          <w:ilvl w:val="1"/>
          <w:numId w:val="10"/>
        </w:numPr>
        <w:rPr>
          <w:b/>
          <w:bCs/>
        </w:rPr>
      </w:pPr>
      <w:r>
        <w:t>Content:</w:t>
      </w:r>
    </w:p>
    <w:p w14:paraId="14548545" w14:textId="6964E914" w:rsidR="00FE3260" w:rsidRPr="00FE3260" w:rsidRDefault="00FE3260" w:rsidP="00FE3260">
      <w:pPr>
        <w:pStyle w:val="ListParagraph"/>
        <w:numPr>
          <w:ilvl w:val="2"/>
          <w:numId w:val="10"/>
        </w:numPr>
        <w:rPr>
          <w:b/>
          <w:bCs/>
        </w:rPr>
      </w:pPr>
      <w:r>
        <w:t>Textual Information</w:t>
      </w:r>
    </w:p>
    <w:p w14:paraId="62A6F2DE" w14:textId="0522666E" w:rsidR="00191F6E" w:rsidRPr="00BB7BB3" w:rsidRDefault="00BB7BB3" w:rsidP="00FE3260">
      <w:pPr>
        <w:pStyle w:val="ListParagraph"/>
        <w:numPr>
          <w:ilvl w:val="3"/>
          <w:numId w:val="10"/>
        </w:numPr>
        <w:rPr>
          <w:b/>
          <w:bCs/>
        </w:rPr>
      </w:pPr>
      <w:r>
        <w:t>Lists of hyperlinks for individual connections, sorted by topic</w:t>
      </w:r>
    </w:p>
    <w:p w14:paraId="13C0483B" w14:textId="01E6CDCF" w:rsidR="00BB7BB3" w:rsidRPr="00BB7BB3" w:rsidRDefault="00BB7BB3" w:rsidP="00191F6E">
      <w:pPr>
        <w:pStyle w:val="ListParagraph"/>
        <w:numPr>
          <w:ilvl w:val="2"/>
          <w:numId w:val="10"/>
        </w:numPr>
        <w:rPr>
          <w:b/>
          <w:bCs/>
        </w:rPr>
      </w:pPr>
      <w:r>
        <w:t>Hyperlinks</w:t>
      </w:r>
    </w:p>
    <w:p w14:paraId="0E721DBF" w14:textId="1DAD9915" w:rsidR="00BB7BB3" w:rsidRPr="002002EE" w:rsidRDefault="00BB7BB3" w:rsidP="00BB7BB3">
      <w:pPr>
        <w:pStyle w:val="ListParagraph"/>
        <w:numPr>
          <w:ilvl w:val="3"/>
          <w:numId w:val="10"/>
        </w:numPr>
        <w:rPr>
          <w:b/>
          <w:bCs/>
        </w:rPr>
      </w:pPr>
      <w:r>
        <w:t>All hyperlinks redirect users to the “connection” page, which dynamically renders the page for each connection.</w:t>
      </w:r>
    </w:p>
    <w:p w14:paraId="27D67B85" w14:textId="596AFB36" w:rsidR="002002EE" w:rsidRPr="002002EE" w:rsidRDefault="002002EE" w:rsidP="002002EE">
      <w:pPr>
        <w:pStyle w:val="ListParagraph"/>
        <w:numPr>
          <w:ilvl w:val="2"/>
          <w:numId w:val="10"/>
        </w:numPr>
        <w:rPr>
          <w:b/>
          <w:bCs/>
        </w:rPr>
      </w:pPr>
      <w:r>
        <w:t>No data entry</w:t>
      </w:r>
    </w:p>
    <w:p w14:paraId="783433EF" w14:textId="082FCDC3" w:rsidR="002002EE" w:rsidRPr="00BB7BB3" w:rsidRDefault="002002EE" w:rsidP="002002EE">
      <w:pPr>
        <w:pStyle w:val="ListParagraph"/>
        <w:numPr>
          <w:ilvl w:val="2"/>
          <w:numId w:val="10"/>
        </w:numPr>
        <w:rPr>
          <w:b/>
          <w:bCs/>
        </w:rPr>
      </w:pPr>
      <w:r>
        <w:t>No validations</w:t>
      </w:r>
    </w:p>
    <w:p w14:paraId="621B2815" w14:textId="0B93ACF3" w:rsidR="00BB7BB3" w:rsidRDefault="00BB7BB3" w:rsidP="00BB7BB3">
      <w:pPr>
        <w:pStyle w:val="ListParagraph"/>
        <w:numPr>
          <w:ilvl w:val="0"/>
          <w:numId w:val="10"/>
        </w:numPr>
        <w:rPr>
          <w:b/>
          <w:bCs/>
        </w:rPr>
      </w:pPr>
      <w:r>
        <w:rPr>
          <w:b/>
          <w:bCs/>
        </w:rPr>
        <w:t>Connection</w:t>
      </w:r>
    </w:p>
    <w:p w14:paraId="3B5EA7D7" w14:textId="7D1A0E2A" w:rsidR="00BB7BB3" w:rsidRPr="00BB7BB3" w:rsidRDefault="00BB7BB3" w:rsidP="00BB7BB3">
      <w:pPr>
        <w:pStyle w:val="ListParagraph"/>
        <w:numPr>
          <w:ilvl w:val="1"/>
          <w:numId w:val="10"/>
        </w:numPr>
        <w:rPr>
          <w:b/>
          <w:bCs/>
        </w:rPr>
      </w:pPr>
      <w:r>
        <w:t>Purpose: Allows users to view a specific connection’s details and RSVP to that connection.</w:t>
      </w:r>
    </w:p>
    <w:p w14:paraId="6B9E4968" w14:textId="3A4BFC70" w:rsidR="00BB7BB3" w:rsidRPr="00BB7BB3" w:rsidRDefault="00BB7BB3" w:rsidP="00BB7BB3">
      <w:pPr>
        <w:pStyle w:val="ListParagraph"/>
        <w:numPr>
          <w:ilvl w:val="1"/>
          <w:numId w:val="10"/>
        </w:numPr>
        <w:rPr>
          <w:b/>
          <w:bCs/>
        </w:rPr>
      </w:pPr>
      <w:r>
        <w:t>Users: Any user interested in a specific connection or looking to RSVP to an event.</w:t>
      </w:r>
    </w:p>
    <w:p w14:paraId="1020369F" w14:textId="7455F974" w:rsidR="00BB7BB3" w:rsidRPr="00FE3260" w:rsidRDefault="00BB7BB3" w:rsidP="00BB7BB3">
      <w:pPr>
        <w:pStyle w:val="ListParagraph"/>
        <w:numPr>
          <w:ilvl w:val="1"/>
          <w:numId w:val="10"/>
        </w:numPr>
        <w:rPr>
          <w:b/>
          <w:bCs/>
        </w:rPr>
      </w:pPr>
      <w:r>
        <w:t>Content:</w:t>
      </w:r>
    </w:p>
    <w:p w14:paraId="214FD240" w14:textId="1AE6A74E" w:rsidR="00FE3260" w:rsidRPr="00FE3260" w:rsidRDefault="00FE3260" w:rsidP="00FE3260">
      <w:pPr>
        <w:pStyle w:val="ListParagraph"/>
        <w:numPr>
          <w:ilvl w:val="2"/>
          <w:numId w:val="10"/>
        </w:numPr>
        <w:rPr>
          <w:b/>
          <w:bCs/>
        </w:rPr>
      </w:pPr>
      <w:r>
        <w:t>Textual Information</w:t>
      </w:r>
    </w:p>
    <w:p w14:paraId="734E6CD7" w14:textId="1FCF27B0" w:rsidR="00BB7BB3" w:rsidRPr="00BB7BB3" w:rsidRDefault="00BB7BB3" w:rsidP="00FE3260">
      <w:pPr>
        <w:pStyle w:val="ListParagraph"/>
        <w:numPr>
          <w:ilvl w:val="3"/>
          <w:numId w:val="10"/>
        </w:numPr>
        <w:rPr>
          <w:b/>
          <w:bCs/>
        </w:rPr>
      </w:pPr>
      <w:r>
        <w:t>Details for the connection, such as name, host, date, time, location, and description.</w:t>
      </w:r>
    </w:p>
    <w:p w14:paraId="693242FB" w14:textId="093FBAF4" w:rsidR="00BB7BB3" w:rsidRPr="00BB7BB3" w:rsidRDefault="00BB7BB3" w:rsidP="00BB7BB3">
      <w:pPr>
        <w:pStyle w:val="ListParagraph"/>
        <w:numPr>
          <w:ilvl w:val="2"/>
          <w:numId w:val="10"/>
        </w:numPr>
        <w:rPr>
          <w:b/>
          <w:bCs/>
        </w:rPr>
      </w:pPr>
      <w:r>
        <w:t>Buttons</w:t>
      </w:r>
    </w:p>
    <w:p w14:paraId="6CF3C52E" w14:textId="065EF4D3" w:rsidR="00BB7BB3" w:rsidRPr="00BB7BB3" w:rsidRDefault="00BB7BB3" w:rsidP="00BB7BB3">
      <w:pPr>
        <w:pStyle w:val="ListParagraph"/>
        <w:numPr>
          <w:ilvl w:val="3"/>
          <w:numId w:val="10"/>
        </w:numPr>
        <w:rPr>
          <w:b/>
          <w:bCs/>
        </w:rPr>
      </w:pPr>
      <w:r>
        <w:t>All buttons</w:t>
      </w:r>
      <w:r w:rsidR="00CE77F9">
        <w:t xml:space="preserve"> redirect the user to the saved connections page.</w:t>
      </w:r>
    </w:p>
    <w:p w14:paraId="4C8F7A15" w14:textId="4B740F30" w:rsidR="00BB7BB3" w:rsidRPr="00BB7BB3" w:rsidRDefault="00BB7BB3" w:rsidP="00BB7BB3">
      <w:pPr>
        <w:pStyle w:val="ListParagraph"/>
        <w:numPr>
          <w:ilvl w:val="3"/>
          <w:numId w:val="10"/>
        </w:numPr>
        <w:rPr>
          <w:b/>
          <w:bCs/>
        </w:rPr>
      </w:pPr>
      <w:r>
        <w:t>“Yes”</w:t>
      </w:r>
    </w:p>
    <w:p w14:paraId="736814D8" w14:textId="77777777" w:rsidR="00CE77F9" w:rsidRPr="00BB7BB3" w:rsidRDefault="00CE77F9" w:rsidP="00CE77F9">
      <w:pPr>
        <w:pStyle w:val="ListParagraph"/>
        <w:numPr>
          <w:ilvl w:val="4"/>
          <w:numId w:val="10"/>
        </w:numPr>
        <w:rPr>
          <w:b/>
          <w:bCs/>
        </w:rPr>
      </w:pPr>
      <w:r>
        <w:t>RSVP yes to the current connection</w:t>
      </w:r>
    </w:p>
    <w:p w14:paraId="7AF4987A" w14:textId="29CE7A89" w:rsidR="00CE77F9" w:rsidRPr="00BB7BB3" w:rsidRDefault="00CE77F9" w:rsidP="00CE77F9">
      <w:pPr>
        <w:pStyle w:val="ListParagraph"/>
        <w:numPr>
          <w:ilvl w:val="3"/>
          <w:numId w:val="10"/>
        </w:numPr>
        <w:rPr>
          <w:b/>
          <w:bCs/>
        </w:rPr>
      </w:pPr>
      <w:r>
        <w:t>“</w:t>
      </w:r>
      <w:r>
        <w:t>No</w:t>
      </w:r>
      <w:r>
        <w:t>”</w:t>
      </w:r>
    </w:p>
    <w:p w14:paraId="433B592F" w14:textId="77777777" w:rsidR="00CE77F9" w:rsidRPr="00BB7BB3" w:rsidRDefault="00CE77F9" w:rsidP="00CE77F9">
      <w:pPr>
        <w:pStyle w:val="ListParagraph"/>
        <w:numPr>
          <w:ilvl w:val="4"/>
          <w:numId w:val="10"/>
        </w:numPr>
        <w:rPr>
          <w:b/>
          <w:bCs/>
        </w:rPr>
      </w:pPr>
      <w:r>
        <w:t xml:space="preserve">RSVP </w:t>
      </w:r>
      <w:r>
        <w:t>no</w:t>
      </w:r>
      <w:r>
        <w:t xml:space="preserve"> to the current connection</w:t>
      </w:r>
    </w:p>
    <w:p w14:paraId="56D934E4" w14:textId="6D8F7C35" w:rsidR="00CE77F9" w:rsidRPr="00BB7BB3" w:rsidRDefault="00CE77F9" w:rsidP="00CE77F9">
      <w:pPr>
        <w:pStyle w:val="ListParagraph"/>
        <w:numPr>
          <w:ilvl w:val="3"/>
          <w:numId w:val="10"/>
        </w:numPr>
        <w:rPr>
          <w:b/>
          <w:bCs/>
        </w:rPr>
      </w:pPr>
      <w:r>
        <w:t>“</w:t>
      </w:r>
      <w:r>
        <w:t>Maybe</w:t>
      </w:r>
      <w:r>
        <w:t>”</w:t>
      </w:r>
    </w:p>
    <w:p w14:paraId="3E777E94" w14:textId="2CF5720E" w:rsidR="00BB7BB3" w:rsidRPr="002002EE" w:rsidRDefault="00CE77F9" w:rsidP="00CE77F9">
      <w:pPr>
        <w:pStyle w:val="ListParagraph"/>
        <w:numPr>
          <w:ilvl w:val="4"/>
          <w:numId w:val="10"/>
        </w:numPr>
        <w:rPr>
          <w:b/>
          <w:bCs/>
        </w:rPr>
      </w:pPr>
      <w:r>
        <w:t xml:space="preserve">RSVP </w:t>
      </w:r>
      <w:r>
        <w:t>maybe</w:t>
      </w:r>
      <w:r>
        <w:t xml:space="preserve"> to the current connection</w:t>
      </w:r>
    </w:p>
    <w:p w14:paraId="5F25501C" w14:textId="2AAADA50" w:rsidR="002002EE" w:rsidRPr="002002EE" w:rsidRDefault="002002EE" w:rsidP="002002EE">
      <w:pPr>
        <w:pStyle w:val="ListParagraph"/>
        <w:numPr>
          <w:ilvl w:val="2"/>
          <w:numId w:val="10"/>
        </w:numPr>
        <w:rPr>
          <w:b/>
          <w:bCs/>
        </w:rPr>
      </w:pPr>
      <w:r>
        <w:t>No data entry</w:t>
      </w:r>
    </w:p>
    <w:p w14:paraId="7785F3D8" w14:textId="52208065" w:rsidR="002002EE" w:rsidRPr="00CE77F9" w:rsidRDefault="002002EE" w:rsidP="002002EE">
      <w:pPr>
        <w:pStyle w:val="ListParagraph"/>
        <w:numPr>
          <w:ilvl w:val="2"/>
          <w:numId w:val="10"/>
        </w:numPr>
        <w:rPr>
          <w:b/>
          <w:bCs/>
        </w:rPr>
      </w:pPr>
      <w:r>
        <w:t>RSVP buttons validate that the user is logged in before saving the connection and redirects the user to the login page if not.</w:t>
      </w:r>
    </w:p>
    <w:p w14:paraId="6BB68C99" w14:textId="7CFB36E1" w:rsidR="00CE77F9" w:rsidRDefault="00CE77F9" w:rsidP="00CE77F9">
      <w:pPr>
        <w:pStyle w:val="ListParagraph"/>
        <w:numPr>
          <w:ilvl w:val="0"/>
          <w:numId w:val="10"/>
        </w:numPr>
        <w:rPr>
          <w:b/>
          <w:bCs/>
        </w:rPr>
      </w:pPr>
      <w:r>
        <w:rPr>
          <w:b/>
          <w:bCs/>
        </w:rPr>
        <w:t>Saved Connections</w:t>
      </w:r>
    </w:p>
    <w:p w14:paraId="4C754575" w14:textId="029A000B" w:rsidR="00CE77F9" w:rsidRPr="00CE77F9" w:rsidRDefault="00CE77F9" w:rsidP="00CE77F9">
      <w:pPr>
        <w:pStyle w:val="ListParagraph"/>
        <w:numPr>
          <w:ilvl w:val="1"/>
          <w:numId w:val="10"/>
        </w:numPr>
        <w:rPr>
          <w:b/>
          <w:bCs/>
        </w:rPr>
      </w:pPr>
      <w:r>
        <w:t>Purpose: Allows users to view saved and user-created connections, update and delete RSVPs to another user’s connection, and edit and delete user-created connections.</w:t>
      </w:r>
    </w:p>
    <w:p w14:paraId="6900563F" w14:textId="0C5B02A9" w:rsidR="00CE77F9" w:rsidRPr="00CE77F9" w:rsidRDefault="00CE77F9" w:rsidP="00CE77F9">
      <w:pPr>
        <w:pStyle w:val="ListParagraph"/>
        <w:numPr>
          <w:ilvl w:val="1"/>
          <w:numId w:val="10"/>
        </w:numPr>
        <w:rPr>
          <w:b/>
          <w:bCs/>
        </w:rPr>
      </w:pPr>
      <w:r>
        <w:lastRenderedPageBreak/>
        <w:t>Users: Any user who has saved or created a connection.</w:t>
      </w:r>
    </w:p>
    <w:p w14:paraId="1A81D2C8" w14:textId="3D3EA5CA" w:rsidR="00CE77F9" w:rsidRPr="00FE3260" w:rsidRDefault="00CE77F9" w:rsidP="00CE77F9">
      <w:pPr>
        <w:pStyle w:val="ListParagraph"/>
        <w:numPr>
          <w:ilvl w:val="1"/>
          <w:numId w:val="10"/>
        </w:numPr>
        <w:rPr>
          <w:b/>
          <w:bCs/>
        </w:rPr>
      </w:pPr>
      <w:r>
        <w:t>Content:</w:t>
      </w:r>
    </w:p>
    <w:p w14:paraId="276AFD1E" w14:textId="2E75A6AF" w:rsidR="00FE3260" w:rsidRPr="00CE77F9" w:rsidRDefault="00FE3260" w:rsidP="00FE3260">
      <w:pPr>
        <w:pStyle w:val="ListParagraph"/>
        <w:numPr>
          <w:ilvl w:val="2"/>
          <w:numId w:val="10"/>
        </w:numPr>
        <w:rPr>
          <w:b/>
          <w:bCs/>
        </w:rPr>
      </w:pPr>
      <w:r>
        <w:t>Textual Information</w:t>
      </w:r>
    </w:p>
    <w:p w14:paraId="580AF15F" w14:textId="68674DE6" w:rsidR="00CE77F9" w:rsidRPr="002002EE" w:rsidRDefault="00CE77F9" w:rsidP="00FE3260">
      <w:pPr>
        <w:pStyle w:val="ListParagraph"/>
        <w:numPr>
          <w:ilvl w:val="3"/>
          <w:numId w:val="10"/>
        </w:numPr>
        <w:rPr>
          <w:b/>
          <w:bCs/>
        </w:rPr>
      </w:pPr>
      <w:r>
        <w:t xml:space="preserve">A table that displays </w:t>
      </w:r>
      <w:r w:rsidR="002002EE">
        <w:t>the name, topic, and RSVP of saved connections along with an update and delete button for each of the connections.</w:t>
      </w:r>
    </w:p>
    <w:p w14:paraId="5E245A5A" w14:textId="1F0AF8E2" w:rsidR="002002EE" w:rsidRPr="002002EE" w:rsidRDefault="002002EE" w:rsidP="00CE77F9">
      <w:pPr>
        <w:pStyle w:val="ListParagraph"/>
        <w:numPr>
          <w:ilvl w:val="2"/>
          <w:numId w:val="10"/>
        </w:numPr>
        <w:rPr>
          <w:b/>
          <w:bCs/>
        </w:rPr>
      </w:pPr>
      <w:r>
        <w:t>Buttons</w:t>
      </w:r>
    </w:p>
    <w:p w14:paraId="02FAC142" w14:textId="080144D8" w:rsidR="002002EE" w:rsidRPr="002002EE" w:rsidRDefault="002002EE" w:rsidP="002002EE">
      <w:pPr>
        <w:pStyle w:val="ListParagraph"/>
        <w:numPr>
          <w:ilvl w:val="3"/>
          <w:numId w:val="10"/>
        </w:numPr>
        <w:rPr>
          <w:b/>
          <w:bCs/>
        </w:rPr>
      </w:pPr>
      <w:r>
        <w:t>“Delete”</w:t>
      </w:r>
    </w:p>
    <w:p w14:paraId="33BABB3B" w14:textId="4355E6D8" w:rsidR="002002EE" w:rsidRPr="002002EE" w:rsidRDefault="002002EE" w:rsidP="002002EE">
      <w:pPr>
        <w:pStyle w:val="ListParagraph"/>
        <w:numPr>
          <w:ilvl w:val="4"/>
          <w:numId w:val="10"/>
        </w:numPr>
        <w:rPr>
          <w:b/>
          <w:bCs/>
        </w:rPr>
      </w:pPr>
      <w:r>
        <w:t>For saved connections hosted by another user:</w:t>
      </w:r>
    </w:p>
    <w:p w14:paraId="5185BED0" w14:textId="18C10A12" w:rsidR="002002EE" w:rsidRPr="002002EE" w:rsidRDefault="002002EE" w:rsidP="002002EE">
      <w:pPr>
        <w:pStyle w:val="ListParagraph"/>
        <w:numPr>
          <w:ilvl w:val="5"/>
          <w:numId w:val="10"/>
        </w:numPr>
        <w:rPr>
          <w:b/>
          <w:bCs/>
        </w:rPr>
      </w:pPr>
      <w:r>
        <w:t>Deletes the connection from the user’s saved connection list and removes the RSVP</w:t>
      </w:r>
    </w:p>
    <w:p w14:paraId="46AC554E" w14:textId="32FE8378" w:rsidR="002002EE" w:rsidRPr="002002EE" w:rsidRDefault="002002EE" w:rsidP="002002EE">
      <w:pPr>
        <w:pStyle w:val="ListParagraph"/>
        <w:numPr>
          <w:ilvl w:val="4"/>
          <w:numId w:val="10"/>
        </w:numPr>
        <w:rPr>
          <w:b/>
          <w:bCs/>
        </w:rPr>
      </w:pPr>
      <w:r>
        <w:t>For saved connections created by the user:</w:t>
      </w:r>
    </w:p>
    <w:p w14:paraId="69066C0E" w14:textId="11E873C4" w:rsidR="002002EE" w:rsidRPr="002002EE" w:rsidRDefault="002002EE" w:rsidP="002002EE">
      <w:pPr>
        <w:pStyle w:val="ListParagraph"/>
        <w:numPr>
          <w:ilvl w:val="5"/>
          <w:numId w:val="10"/>
        </w:numPr>
        <w:rPr>
          <w:b/>
          <w:bCs/>
        </w:rPr>
      </w:pPr>
      <w:r>
        <w:t>Deletes the connection for all users</w:t>
      </w:r>
    </w:p>
    <w:p w14:paraId="1DADD530" w14:textId="254C9A40" w:rsidR="002002EE" w:rsidRPr="002002EE" w:rsidRDefault="002002EE" w:rsidP="002002EE">
      <w:pPr>
        <w:pStyle w:val="ListParagraph"/>
        <w:numPr>
          <w:ilvl w:val="3"/>
          <w:numId w:val="10"/>
        </w:numPr>
        <w:rPr>
          <w:b/>
          <w:bCs/>
        </w:rPr>
      </w:pPr>
      <w:r>
        <w:t>“Update”</w:t>
      </w:r>
    </w:p>
    <w:p w14:paraId="06C65A40" w14:textId="3FFAA256" w:rsidR="002002EE" w:rsidRPr="002002EE" w:rsidRDefault="002002EE" w:rsidP="002002EE">
      <w:pPr>
        <w:pStyle w:val="ListParagraph"/>
        <w:numPr>
          <w:ilvl w:val="4"/>
          <w:numId w:val="10"/>
        </w:numPr>
        <w:rPr>
          <w:b/>
          <w:bCs/>
        </w:rPr>
      </w:pPr>
      <w:r>
        <w:t>For saved connections hosted by another user:</w:t>
      </w:r>
    </w:p>
    <w:p w14:paraId="0D32828E" w14:textId="42A59BBE" w:rsidR="002002EE" w:rsidRPr="002002EE" w:rsidRDefault="002002EE" w:rsidP="002002EE">
      <w:pPr>
        <w:pStyle w:val="ListParagraph"/>
        <w:numPr>
          <w:ilvl w:val="5"/>
          <w:numId w:val="10"/>
        </w:numPr>
        <w:rPr>
          <w:b/>
          <w:bCs/>
        </w:rPr>
      </w:pPr>
      <w:r>
        <w:t>Redirects user to the connection’s detail page so the user can update their RSVP</w:t>
      </w:r>
    </w:p>
    <w:p w14:paraId="66549DF7" w14:textId="123874B9" w:rsidR="002002EE" w:rsidRPr="002002EE" w:rsidRDefault="002002EE" w:rsidP="002002EE">
      <w:pPr>
        <w:pStyle w:val="ListParagraph"/>
        <w:numPr>
          <w:ilvl w:val="4"/>
          <w:numId w:val="10"/>
        </w:numPr>
        <w:rPr>
          <w:b/>
          <w:bCs/>
        </w:rPr>
      </w:pPr>
      <w:r>
        <w:t>For saved connections created by the user:</w:t>
      </w:r>
    </w:p>
    <w:p w14:paraId="1AE292DC" w14:textId="5FDBC40B" w:rsidR="002002EE" w:rsidRPr="002002EE" w:rsidRDefault="002002EE" w:rsidP="002002EE">
      <w:pPr>
        <w:pStyle w:val="ListParagraph"/>
        <w:numPr>
          <w:ilvl w:val="5"/>
          <w:numId w:val="10"/>
        </w:numPr>
        <w:rPr>
          <w:b/>
          <w:bCs/>
        </w:rPr>
      </w:pPr>
      <w:r>
        <w:t>Redirects the user to the new connection page and populated the form with the connection’s information so the event details can be updated.</w:t>
      </w:r>
    </w:p>
    <w:p w14:paraId="058CE240" w14:textId="4FBD31F1" w:rsidR="002002EE" w:rsidRPr="002002EE" w:rsidRDefault="002002EE" w:rsidP="002002EE">
      <w:pPr>
        <w:pStyle w:val="ListParagraph"/>
        <w:numPr>
          <w:ilvl w:val="2"/>
          <w:numId w:val="10"/>
        </w:numPr>
        <w:rPr>
          <w:b/>
          <w:bCs/>
        </w:rPr>
      </w:pPr>
      <w:r>
        <w:t>No data entry</w:t>
      </w:r>
    </w:p>
    <w:p w14:paraId="2831C6B7" w14:textId="20131DA1" w:rsidR="002002EE" w:rsidRDefault="002002EE" w:rsidP="002002EE">
      <w:pPr>
        <w:pStyle w:val="ListParagraph"/>
        <w:numPr>
          <w:ilvl w:val="2"/>
          <w:numId w:val="10"/>
        </w:numPr>
        <w:rPr>
          <w:b/>
          <w:bCs/>
        </w:rPr>
      </w:pPr>
      <w:r>
        <w:t>Validate that user is logged in before rendering the page. If the user is not logged in, they will be redirected to the login page.</w:t>
      </w:r>
    </w:p>
    <w:p w14:paraId="003065A9" w14:textId="0CFCCAFE" w:rsidR="00CE77F9" w:rsidRDefault="00CE77F9" w:rsidP="00CE77F9">
      <w:pPr>
        <w:pStyle w:val="ListParagraph"/>
        <w:numPr>
          <w:ilvl w:val="0"/>
          <w:numId w:val="10"/>
        </w:numPr>
        <w:rPr>
          <w:b/>
          <w:bCs/>
        </w:rPr>
      </w:pPr>
      <w:r>
        <w:rPr>
          <w:b/>
          <w:bCs/>
        </w:rPr>
        <w:t>New Connection</w:t>
      </w:r>
    </w:p>
    <w:p w14:paraId="59042273" w14:textId="79DA2BEC" w:rsidR="002002EE" w:rsidRPr="002002EE" w:rsidRDefault="002002EE" w:rsidP="002002EE">
      <w:pPr>
        <w:pStyle w:val="ListParagraph"/>
        <w:numPr>
          <w:ilvl w:val="1"/>
          <w:numId w:val="10"/>
        </w:numPr>
        <w:rPr>
          <w:b/>
          <w:bCs/>
        </w:rPr>
      </w:pPr>
      <w:r>
        <w:t>Purpose: Allows users to create new connections that can be viewed and RSVP’d to by other users.</w:t>
      </w:r>
    </w:p>
    <w:p w14:paraId="41D3F8BE" w14:textId="3560909E" w:rsidR="002002EE" w:rsidRPr="002002EE" w:rsidRDefault="002002EE" w:rsidP="002002EE">
      <w:pPr>
        <w:pStyle w:val="ListParagraph"/>
        <w:numPr>
          <w:ilvl w:val="1"/>
          <w:numId w:val="10"/>
        </w:numPr>
        <w:rPr>
          <w:b/>
          <w:bCs/>
        </w:rPr>
      </w:pPr>
      <w:r>
        <w:t>Users: Any user who wants to share an upcoming MTG event.</w:t>
      </w:r>
    </w:p>
    <w:p w14:paraId="5498CC39" w14:textId="6EF6C92C" w:rsidR="002002EE" w:rsidRPr="00302B8D" w:rsidRDefault="002002EE" w:rsidP="002002EE">
      <w:pPr>
        <w:pStyle w:val="ListParagraph"/>
        <w:numPr>
          <w:ilvl w:val="1"/>
          <w:numId w:val="10"/>
        </w:numPr>
        <w:rPr>
          <w:b/>
          <w:bCs/>
        </w:rPr>
      </w:pPr>
      <w:r>
        <w:t>Content:</w:t>
      </w:r>
    </w:p>
    <w:p w14:paraId="0C909300" w14:textId="3E3CD72A" w:rsidR="00302B8D" w:rsidRPr="002002EE" w:rsidRDefault="00302B8D" w:rsidP="00302B8D">
      <w:pPr>
        <w:pStyle w:val="ListParagraph"/>
        <w:numPr>
          <w:ilvl w:val="2"/>
          <w:numId w:val="10"/>
        </w:numPr>
        <w:rPr>
          <w:b/>
          <w:bCs/>
        </w:rPr>
      </w:pPr>
      <w:r>
        <w:t>Data Entry</w:t>
      </w:r>
    </w:p>
    <w:p w14:paraId="4E87B51B" w14:textId="4B0B2207" w:rsidR="003F7B0C" w:rsidRPr="00302B8D" w:rsidRDefault="00302B8D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>Text entry box for topic</w:t>
      </w:r>
    </w:p>
    <w:p w14:paraId="63C802C2" w14:textId="3566FD2B" w:rsidR="003F7B0C" w:rsidRPr="00302B8D" w:rsidRDefault="00302B8D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>Text entry box for name</w:t>
      </w:r>
    </w:p>
    <w:p w14:paraId="02D44B0A" w14:textId="7912DFAA" w:rsidR="00302B8D" w:rsidRPr="00302B8D" w:rsidRDefault="00302B8D" w:rsidP="00302B8D">
      <w:pPr>
        <w:pStyle w:val="ListParagraph"/>
        <w:numPr>
          <w:ilvl w:val="3"/>
          <w:numId w:val="10"/>
        </w:numPr>
        <w:rPr>
          <w:b/>
          <w:bCs/>
        </w:rPr>
      </w:pPr>
      <w:proofErr w:type="spellStart"/>
      <w:r>
        <w:t>TextArea</w:t>
      </w:r>
      <w:proofErr w:type="spellEnd"/>
      <w:r>
        <w:t xml:space="preserve"> box for Details</w:t>
      </w:r>
    </w:p>
    <w:p w14:paraId="3ED7EB43" w14:textId="00256381" w:rsidR="003F7B0C" w:rsidRPr="00302B8D" w:rsidRDefault="00302B8D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>Text entry box for location</w:t>
      </w:r>
    </w:p>
    <w:p w14:paraId="7A2B0EF1" w14:textId="34F6EE6C" w:rsidR="00302B8D" w:rsidRPr="00302B8D" w:rsidRDefault="00302B8D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>Text entry box for date</w:t>
      </w:r>
    </w:p>
    <w:p w14:paraId="1FE78BF5" w14:textId="3184E2EA" w:rsidR="00302B8D" w:rsidRPr="00302B8D" w:rsidRDefault="00302B8D" w:rsidP="00302B8D">
      <w:pPr>
        <w:pStyle w:val="ListParagraph"/>
        <w:numPr>
          <w:ilvl w:val="2"/>
          <w:numId w:val="10"/>
        </w:numPr>
        <w:rPr>
          <w:b/>
          <w:bCs/>
        </w:rPr>
      </w:pPr>
      <w:r>
        <w:t>Button</w:t>
      </w:r>
    </w:p>
    <w:p w14:paraId="5201FABB" w14:textId="4F2E8EBE" w:rsidR="00302B8D" w:rsidRPr="00302B8D" w:rsidRDefault="00302B8D" w:rsidP="00302B8D">
      <w:pPr>
        <w:pStyle w:val="ListParagraph"/>
        <w:numPr>
          <w:ilvl w:val="3"/>
          <w:numId w:val="10"/>
        </w:numPr>
        <w:rPr>
          <w:b/>
          <w:bCs/>
        </w:rPr>
      </w:pPr>
      <w:r>
        <w:t>“Create Connection”</w:t>
      </w:r>
    </w:p>
    <w:p w14:paraId="7BD91C10" w14:textId="6C0ACDD0" w:rsidR="00302B8D" w:rsidRPr="00302B8D" w:rsidRDefault="00302B8D" w:rsidP="00302B8D">
      <w:pPr>
        <w:pStyle w:val="ListParagraph"/>
        <w:numPr>
          <w:ilvl w:val="4"/>
          <w:numId w:val="10"/>
        </w:numPr>
        <w:rPr>
          <w:b/>
          <w:bCs/>
        </w:rPr>
      </w:pPr>
      <w:r>
        <w:t>Validates all entry boxes are filled and contains appropriate data.</w:t>
      </w:r>
    </w:p>
    <w:p w14:paraId="53169D8E" w14:textId="77777777" w:rsidR="00302B8D" w:rsidRDefault="00302B8D" w:rsidP="00302B8D">
      <w:pPr>
        <w:pStyle w:val="ListParagraph"/>
        <w:numPr>
          <w:ilvl w:val="2"/>
          <w:numId w:val="10"/>
        </w:numPr>
        <w:rPr>
          <w:b/>
          <w:bCs/>
        </w:rPr>
      </w:pPr>
      <w:r>
        <w:lastRenderedPageBreak/>
        <w:t>Validate that user is logged in before rendering the page. If the user is not logged in, they will be redirected to the login page.</w:t>
      </w:r>
    </w:p>
    <w:p w14:paraId="2C940A3E" w14:textId="42C6E43B" w:rsidR="0063272C" w:rsidRPr="006A430C" w:rsidRDefault="00302B8D" w:rsidP="0063272C">
      <w:pPr>
        <w:pStyle w:val="ListParagraph"/>
        <w:numPr>
          <w:ilvl w:val="0"/>
          <w:numId w:val="10"/>
        </w:numPr>
        <w:rPr>
          <w:b/>
          <w:bCs/>
        </w:rPr>
      </w:pPr>
      <w:r>
        <w:rPr>
          <w:b/>
          <w:bCs/>
        </w:rPr>
        <w:t>Contact</w:t>
      </w:r>
    </w:p>
    <w:p w14:paraId="10D3FC93" w14:textId="25F208C1" w:rsidR="00801D9C" w:rsidRDefault="00801D9C" w:rsidP="00801D9C">
      <w:pPr>
        <w:pStyle w:val="ListParagraph"/>
        <w:numPr>
          <w:ilvl w:val="1"/>
          <w:numId w:val="10"/>
        </w:numPr>
      </w:pPr>
      <w:r>
        <w:t xml:space="preserve">Purpose: </w:t>
      </w:r>
      <w:r w:rsidR="00302B8D">
        <w:t>Informs</w:t>
      </w:r>
      <w:r>
        <w:t xml:space="preserve"> user </w:t>
      </w:r>
      <w:r w:rsidR="00302B8D">
        <w:t xml:space="preserve">how to </w:t>
      </w:r>
      <w:r>
        <w:t xml:space="preserve">contact </w:t>
      </w:r>
      <w:r w:rsidR="00302B8D">
        <w:t>site owner.</w:t>
      </w:r>
    </w:p>
    <w:p w14:paraId="13BCCFF8" w14:textId="58366A69" w:rsidR="00801D9C" w:rsidRDefault="00801D9C" w:rsidP="00801D9C">
      <w:pPr>
        <w:pStyle w:val="ListParagraph"/>
        <w:numPr>
          <w:ilvl w:val="1"/>
          <w:numId w:val="10"/>
        </w:numPr>
      </w:pPr>
      <w:r>
        <w:t xml:space="preserve">User: Any user interested in meeting or contacting </w:t>
      </w:r>
      <w:r w:rsidR="00302B8D">
        <w:t>site owner</w:t>
      </w:r>
    </w:p>
    <w:p w14:paraId="323D4123" w14:textId="623AF59E" w:rsidR="00801D9C" w:rsidRDefault="00801D9C" w:rsidP="00801D9C">
      <w:pPr>
        <w:pStyle w:val="ListParagraph"/>
        <w:numPr>
          <w:ilvl w:val="1"/>
          <w:numId w:val="10"/>
        </w:numPr>
      </w:pPr>
      <w:r>
        <w:t>Content:</w:t>
      </w:r>
    </w:p>
    <w:p w14:paraId="4B7FBD54" w14:textId="219FA7B7" w:rsidR="00801D9C" w:rsidRDefault="00801D9C" w:rsidP="00801D9C">
      <w:pPr>
        <w:pStyle w:val="ListParagraph"/>
        <w:numPr>
          <w:ilvl w:val="2"/>
          <w:numId w:val="10"/>
        </w:numPr>
      </w:pPr>
      <w:r>
        <w:t>Textual Information</w:t>
      </w:r>
    </w:p>
    <w:p w14:paraId="04F1D753" w14:textId="54B08E5A" w:rsidR="00801D9C" w:rsidRDefault="00302B8D" w:rsidP="00801D9C">
      <w:pPr>
        <w:pStyle w:val="ListParagraph"/>
        <w:numPr>
          <w:ilvl w:val="3"/>
          <w:numId w:val="10"/>
        </w:numPr>
      </w:pPr>
      <w:r>
        <w:t>UNCC address</w:t>
      </w:r>
    </w:p>
    <w:p w14:paraId="1451F933" w14:textId="0E33B794" w:rsidR="00302B8D" w:rsidRDefault="00302B8D" w:rsidP="00801D9C">
      <w:pPr>
        <w:pStyle w:val="ListParagraph"/>
        <w:numPr>
          <w:ilvl w:val="3"/>
          <w:numId w:val="10"/>
        </w:numPr>
      </w:pPr>
      <w:r>
        <w:t>Site owner’s email address</w:t>
      </w:r>
    </w:p>
    <w:p w14:paraId="1C9CAC9B" w14:textId="11058119" w:rsidR="00801D9C" w:rsidRDefault="00801D9C" w:rsidP="00801D9C">
      <w:pPr>
        <w:pStyle w:val="ListParagraph"/>
        <w:numPr>
          <w:ilvl w:val="2"/>
          <w:numId w:val="10"/>
        </w:numPr>
      </w:pPr>
      <w:r>
        <w:t>No data entry.</w:t>
      </w:r>
    </w:p>
    <w:p w14:paraId="07E12837" w14:textId="1B3648F7" w:rsidR="00801D9C" w:rsidRDefault="00801D9C" w:rsidP="00801D9C">
      <w:pPr>
        <w:pStyle w:val="ListParagraph"/>
        <w:numPr>
          <w:ilvl w:val="2"/>
          <w:numId w:val="10"/>
        </w:numPr>
      </w:pPr>
      <w:r>
        <w:t>No validations.</w:t>
      </w:r>
    </w:p>
    <w:p w14:paraId="0C99FE01" w14:textId="77BC0C5C" w:rsidR="00801D9C" w:rsidRDefault="00801D9C" w:rsidP="00801D9C">
      <w:pPr>
        <w:pStyle w:val="ListParagraph"/>
        <w:numPr>
          <w:ilvl w:val="2"/>
          <w:numId w:val="10"/>
        </w:numPr>
      </w:pPr>
      <w:r>
        <w:t>No actions</w:t>
      </w:r>
    </w:p>
    <w:p w14:paraId="04330FD3" w14:textId="69D11C63" w:rsidR="00CE77F9" w:rsidRPr="00302B8D" w:rsidRDefault="00302B8D" w:rsidP="00CE77F9">
      <w:pPr>
        <w:pStyle w:val="ListParagraph"/>
        <w:numPr>
          <w:ilvl w:val="0"/>
          <w:numId w:val="10"/>
        </w:numPr>
      </w:pPr>
      <w:r>
        <w:rPr>
          <w:b/>
          <w:bCs/>
        </w:rPr>
        <w:t>About</w:t>
      </w:r>
    </w:p>
    <w:p w14:paraId="163AFF19" w14:textId="51554A62" w:rsidR="00302B8D" w:rsidRDefault="00302B8D" w:rsidP="00302B8D">
      <w:pPr>
        <w:pStyle w:val="ListParagraph"/>
        <w:numPr>
          <w:ilvl w:val="1"/>
          <w:numId w:val="10"/>
        </w:numPr>
      </w:pPr>
      <w:r>
        <w:t>Purpose: Briefly describes the purpose of the website</w:t>
      </w:r>
    </w:p>
    <w:p w14:paraId="50137A5A" w14:textId="690E7F95" w:rsidR="00302B8D" w:rsidRDefault="00302B8D" w:rsidP="00302B8D">
      <w:pPr>
        <w:pStyle w:val="ListParagraph"/>
        <w:numPr>
          <w:ilvl w:val="1"/>
          <w:numId w:val="10"/>
        </w:numPr>
      </w:pPr>
      <w:r>
        <w:t xml:space="preserve">User: Any </w:t>
      </w:r>
      <w:r w:rsidR="002C411D">
        <w:t>new users who do not understand the purpose of the website.</w:t>
      </w:r>
    </w:p>
    <w:p w14:paraId="6C41795A" w14:textId="0B4E8B21" w:rsidR="002C411D" w:rsidRDefault="002C411D" w:rsidP="00302B8D">
      <w:pPr>
        <w:pStyle w:val="ListParagraph"/>
        <w:numPr>
          <w:ilvl w:val="1"/>
          <w:numId w:val="10"/>
        </w:numPr>
      </w:pPr>
      <w:r>
        <w:t>Content:</w:t>
      </w:r>
    </w:p>
    <w:p w14:paraId="5F3C22D0" w14:textId="25B0C7D0" w:rsidR="002C411D" w:rsidRDefault="002C411D" w:rsidP="002C411D">
      <w:pPr>
        <w:pStyle w:val="ListParagraph"/>
        <w:numPr>
          <w:ilvl w:val="2"/>
          <w:numId w:val="10"/>
        </w:numPr>
      </w:pPr>
      <w:r>
        <w:t>Textual Information</w:t>
      </w:r>
    </w:p>
    <w:p w14:paraId="09EE2B8A" w14:textId="125567AA" w:rsidR="002C411D" w:rsidRDefault="002C411D" w:rsidP="002C411D">
      <w:pPr>
        <w:pStyle w:val="ListParagraph"/>
        <w:numPr>
          <w:ilvl w:val="3"/>
          <w:numId w:val="10"/>
        </w:numPr>
      </w:pPr>
      <w:r>
        <w:t>Short description of the website’s purpose.</w:t>
      </w:r>
    </w:p>
    <w:p w14:paraId="7176B30E" w14:textId="5198FC8A" w:rsidR="002C411D" w:rsidRDefault="002C411D" w:rsidP="002C411D">
      <w:pPr>
        <w:pStyle w:val="ListParagraph"/>
        <w:numPr>
          <w:ilvl w:val="2"/>
          <w:numId w:val="10"/>
        </w:numPr>
      </w:pPr>
      <w:r>
        <w:t>No data entry</w:t>
      </w:r>
    </w:p>
    <w:p w14:paraId="751D0DAD" w14:textId="3BAE123B" w:rsidR="002C411D" w:rsidRDefault="002C411D" w:rsidP="002C411D">
      <w:pPr>
        <w:pStyle w:val="ListParagraph"/>
        <w:numPr>
          <w:ilvl w:val="2"/>
          <w:numId w:val="10"/>
        </w:numPr>
      </w:pPr>
      <w:r>
        <w:t>No validations</w:t>
      </w:r>
    </w:p>
    <w:p w14:paraId="1FFE31D5" w14:textId="049BAB01" w:rsidR="002C411D" w:rsidRPr="00942C60" w:rsidRDefault="002C411D" w:rsidP="002C411D">
      <w:pPr>
        <w:pStyle w:val="ListParagraph"/>
        <w:numPr>
          <w:ilvl w:val="2"/>
          <w:numId w:val="10"/>
        </w:numPr>
      </w:pPr>
      <w:r>
        <w:t>No actions</w:t>
      </w:r>
    </w:p>
    <w:p w14:paraId="2C3F0B36" w14:textId="18999BC4" w:rsidR="002C411D" w:rsidRDefault="002C411D" w:rsidP="002C411D">
      <w:pPr>
        <w:pStyle w:val="Heading2"/>
      </w:pPr>
      <w:r>
        <w:t>Database Design</w:t>
      </w:r>
    </w:p>
    <w:p w14:paraId="599490F1" w14:textId="42AFB999" w:rsidR="007F62AC" w:rsidRDefault="002C411D" w:rsidP="002C411D">
      <w:pPr>
        <w:rPr>
          <w:b/>
          <w:bCs/>
          <w:sz w:val="24"/>
          <w:szCs w:val="24"/>
        </w:rPr>
      </w:pPr>
      <w:r>
        <w:rPr>
          <w:sz w:val="24"/>
          <w:szCs w:val="24"/>
        </w:rPr>
        <w:tab/>
      </w:r>
      <w:r w:rsidRPr="002C411D">
        <w:rPr>
          <w:b/>
          <w:bCs/>
          <w:sz w:val="24"/>
          <w:szCs w:val="24"/>
        </w:rPr>
        <w:t>ER Diagram</w:t>
      </w:r>
      <w:r>
        <w:rPr>
          <w:b/>
          <w:bCs/>
          <w:sz w:val="24"/>
          <w:szCs w:val="24"/>
        </w:rPr>
        <w:t>:</w:t>
      </w:r>
    </w:p>
    <w:p w14:paraId="6A700110" w14:textId="6C079C7C" w:rsidR="002C411D" w:rsidRDefault="002C411D" w:rsidP="002C411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ab/>
      </w:r>
      <w:r>
        <w:rPr>
          <w:b/>
          <w:bCs/>
          <w:noProof/>
          <w:sz w:val="24"/>
          <w:szCs w:val="24"/>
        </w:rPr>
        <w:drawing>
          <wp:inline distT="0" distB="0" distL="0" distR="0" wp14:anchorId="12C4FFC0" wp14:editId="7D19A789">
            <wp:extent cx="3776713" cy="3931920"/>
            <wp:effectExtent l="0" t="0" r="0" b="508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454" cy="3967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B34A8" w14:textId="05CD23C2" w:rsidR="00A37EEC" w:rsidRDefault="00A37EEC" w:rsidP="002C411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  <w:t>Schema Descriptions:</w:t>
      </w:r>
    </w:p>
    <w:p w14:paraId="36469D29" w14:textId="1BCB0DBD" w:rsidR="00A37EEC" w:rsidRPr="00A37EEC" w:rsidRDefault="00A37EEC" w:rsidP="00A37EEC">
      <w:pPr>
        <w:pStyle w:val="ListParagraph"/>
        <w:numPr>
          <w:ilvl w:val="0"/>
          <w:numId w:val="13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nnection</w:t>
      </w:r>
    </w:p>
    <w:p w14:paraId="34F7094E" w14:textId="702F3274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name: String</w:t>
      </w:r>
    </w:p>
    <w:p w14:paraId="1A194795" w14:textId="31578CEC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host: String</w:t>
      </w:r>
    </w:p>
    <w:p w14:paraId="766A96BA" w14:textId="2E0E5C2A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proofErr w:type="spellStart"/>
      <w:r w:rsidRPr="00A37EEC">
        <w:rPr>
          <w:sz w:val="24"/>
          <w:szCs w:val="24"/>
        </w:rPr>
        <w:t>hostId</w:t>
      </w:r>
      <w:proofErr w:type="spellEnd"/>
      <w:r w:rsidRPr="00A37EEC">
        <w:rPr>
          <w:sz w:val="24"/>
          <w:szCs w:val="24"/>
        </w:rPr>
        <w:t>: String</w:t>
      </w:r>
    </w:p>
    <w:p w14:paraId="77F271C6" w14:textId="419F6737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topic: String</w:t>
      </w:r>
    </w:p>
    <w:p w14:paraId="1B477629" w14:textId="5C5C3BDF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details: String</w:t>
      </w:r>
    </w:p>
    <w:p w14:paraId="5971D258" w14:textId="2C683BC5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date: Date</w:t>
      </w:r>
    </w:p>
    <w:p w14:paraId="35C9BFDF" w14:textId="149865B6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location: String</w:t>
      </w:r>
    </w:p>
    <w:p w14:paraId="19808F08" w14:textId="57DAC8BA" w:rsidR="00A37EEC" w:rsidRDefault="00A37EEC" w:rsidP="00A37EEC">
      <w:pPr>
        <w:pStyle w:val="ListParagraph"/>
        <w:numPr>
          <w:ilvl w:val="0"/>
          <w:numId w:val="13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User</w:t>
      </w:r>
    </w:p>
    <w:p w14:paraId="7F5362D4" w14:textId="312C492D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proofErr w:type="spellStart"/>
      <w:r w:rsidRPr="00A37EEC">
        <w:rPr>
          <w:sz w:val="24"/>
          <w:szCs w:val="24"/>
        </w:rPr>
        <w:t>fName</w:t>
      </w:r>
      <w:proofErr w:type="spellEnd"/>
      <w:r w:rsidRPr="00A37EEC">
        <w:rPr>
          <w:sz w:val="24"/>
          <w:szCs w:val="24"/>
        </w:rPr>
        <w:t>: String</w:t>
      </w:r>
    </w:p>
    <w:p w14:paraId="0B001D7D" w14:textId="5BA551FE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proofErr w:type="spellStart"/>
      <w:r w:rsidRPr="00A37EEC">
        <w:rPr>
          <w:sz w:val="24"/>
          <w:szCs w:val="24"/>
        </w:rPr>
        <w:t>lName</w:t>
      </w:r>
      <w:proofErr w:type="spellEnd"/>
      <w:r w:rsidRPr="00A37EEC">
        <w:rPr>
          <w:sz w:val="24"/>
          <w:szCs w:val="24"/>
        </w:rPr>
        <w:t>: String</w:t>
      </w:r>
    </w:p>
    <w:p w14:paraId="70475456" w14:textId="0C92FAB0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email: String</w:t>
      </w:r>
    </w:p>
    <w:p w14:paraId="7DA7EC01" w14:textId="3808EFF6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 xml:space="preserve">address: </w:t>
      </w:r>
      <w:proofErr w:type="spellStart"/>
      <w:r w:rsidRPr="00A37EEC">
        <w:rPr>
          <w:sz w:val="24"/>
          <w:szCs w:val="24"/>
        </w:rPr>
        <w:t>addressSchema</w:t>
      </w:r>
      <w:proofErr w:type="spellEnd"/>
    </w:p>
    <w:p w14:paraId="444D8FEB" w14:textId="49EA790C" w:rsidR="00A37EEC" w:rsidRDefault="00A37EEC" w:rsidP="00A37EEC">
      <w:pPr>
        <w:pStyle w:val="ListParagraph"/>
        <w:numPr>
          <w:ilvl w:val="0"/>
          <w:numId w:val="13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dress</w:t>
      </w:r>
    </w:p>
    <w:p w14:paraId="4332A28B" w14:textId="05EFD8B3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line1: String</w:t>
      </w:r>
    </w:p>
    <w:p w14:paraId="20545787" w14:textId="376B0C17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line2: String</w:t>
      </w:r>
    </w:p>
    <w:p w14:paraId="443B6F9D" w14:textId="5B558AA5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city: String</w:t>
      </w:r>
    </w:p>
    <w:p w14:paraId="5C181894" w14:textId="5EDC8942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lastRenderedPageBreak/>
        <w:t>state: String</w:t>
      </w:r>
    </w:p>
    <w:p w14:paraId="156843BF" w14:textId="575BCB7E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zip: Number</w:t>
      </w:r>
    </w:p>
    <w:p w14:paraId="01558194" w14:textId="7C13EE11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country: String</w:t>
      </w:r>
    </w:p>
    <w:p w14:paraId="096BDA7D" w14:textId="23A0F9FD" w:rsidR="00A37EEC" w:rsidRDefault="00A37EEC" w:rsidP="00A37EEC">
      <w:pPr>
        <w:pStyle w:val="ListParagraph"/>
        <w:numPr>
          <w:ilvl w:val="0"/>
          <w:numId w:val="13"/>
        </w:numPr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UserConnection</w:t>
      </w:r>
      <w:proofErr w:type="spellEnd"/>
    </w:p>
    <w:p w14:paraId="71A32378" w14:textId="752C8323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 xml:space="preserve">connection: </w:t>
      </w:r>
      <w:proofErr w:type="spellStart"/>
      <w:r w:rsidRPr="00A37EEC">
        <w:rPr>
          <w:sz w:val="24"/>
          <w:szCs w:val="24"/>
        </w:rPr>
        <w:t>connectionSchema</w:t>
      </w:r>
      <w:proofErr w:type="spellEnd"/>
    </w:p>
    <w:p w14:paraId="76240493" w14:textId="3E2A5B81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rsvp: String</w:t>
      </w:r>
    </w:p>
    <w:p w14:paraId="7106113F" w14:textId="7A052A25" w:rsidR="00A37EEC" w:rsidRDefault="00A37EEC" w:rsidP="00A37EEC">
      <w:pPr>
        <w:pStyle w:val="ListParagraph"/>
        <w:numPr>
          <w:ilvl w:val="0"/>
          <w:numId w:val="13"/>
        </w:numPr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UserProfile</w:t>
      </w:r>
      <w:proofErr w:type="spellEnd"/>
    </w:p>
    <w:p w14:paraId="332EB5D1" w14:textId="526ABA1A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proofErr w:type="spellStart"/>
      <w:r w:rsidRPr="00A37EEC">
        <w:rPr>
          <w:sz w:val="24"/>
          <w:szCs w:val="24"/>
        </w:rPr>
        <w:t>userId</w:t>
      </w:r>
      <w:proofErr w:type="spellEnd"/>
      <w:r w:rsidRPr="00A37EEC">
        <w:rPr>
          <w:sz w:val="24"/>
          <w:szCs w:val="24"/>
        </w:rPr>
        <w:t>: String</w:t>
      </w:r>
    </w:p>
    <w:p w14:paraId="6372654A" w14:textId="5A3358AF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proofErr w:type="spellStart"/>
      <w:r w:rsidRPr="00A37EEC">
        <w:rPr>
          <w:sz w:val="24"/>
          <w:szCs w:val="24"/>
        </w:rPr>
        <w:t>userConnections</w:t>
      </w:r>
      <w:proofErr w:type="spellEnd"/>
      <w:r w:rsidRPr="00A37EEC">
        <w:rPr>
          <w:sz w:val="24"/>
          <w:szCs w:val="24"/>
        </w:rPr>
        <w:t>: [</w:t>
      </w:r>
      <w:proofErr w:type="spellStart"/>
      <w:r w:rsidRPr="00A37EEC">
        <w:rPr>
          <w:sz w:val="24"/>
          <w:szCs w:val="24"/>
        </w:rPr>
        <w:t>userConnectionSchema</w:t>
      </w:r>
      <w:proofErr w:type="spellEnd"/>
      <w:r w:rsidRPr="00A37EEC">
        <w:rPr>
          <w:sz w:val="24"/>
          <w:szCs w:val="24"/>
        </w:rPr>
        <w:t>]</w:t>
      </w:r>
    </w:p>
    <w:sectPr w:rsidR="00A37EEC" w:rsidRPr="00A37EEC" w:rsidSect="00E66C0D">
      <w:headerReference w:type="default" r:id="rId9"/>
      <w:pgSz w:w="12240" w:h="15840"/>
      <w:pgMar w:top="1440" w:right="1440" w:bottom="1440" w:left="1440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B08913" w14:textId="77777777" w:rsidR="00797340" w:rsidRDefault="00797340">
      <w:pPr>
        <w:spacing w:after="0" w:line="240" w:lineRule="auto"/>
      </w:pPr>
      <w:r>
        <w:separator/>
      </w:r>
    </w:p>
  </w:endnote>
  <w:endnote w:type="continuationSeparator" w:id="0">
    <w:p w14:paraId="2F12A7D7" w14:textId="77777777" w:rsidR="00797340" w:rsidRDefault="007973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978959" w14:textId="77777777" w:rsidR="00797340" w:rsidRDefault="00797340">
      <w:pPr>
        <w:spacing w:after="0" w:line="240" w:lineRule="auto"/>
      </w:pPr>
      <w:r>
        <w:separator/>
      </w:r>
    </w:p>
  </w:footnote>
  <w:footnote w:type="continuationSeparator" w:id="0">
    <w:p w14:paraId="1543FCC4" w14:textId="77777777" w:rsidR="00797340" w:rsidRDefault="007973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566A42" w14:textId="77777777" w:rsidR="00860B14" w:rsidRDefault="005C5254">
    <w:pPr>
      <w:tabs>
        <w:tab w:val="center" w:pos="4680"/>
        <w:tab w:val="right" w:pos="9360"/>
      </w:tabs>
      <w:spacing w:before="720" w:after="0" w:line="240" w:lineRule="auto"/>
      <w:jc w:val="center"/>
      <w:rPr>
        <w:sz w:val="40"/>
        <w:szCs w:val="40"/>
      </w:rPr>
    </w:pPr>
    <w:r>
      <w:rPr>
        <w:sz w:val="40"/>
        <w:szCs w:val="40"/>
      </w:rPr>
      <w:t>Requirements and Design Docu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A748C"/>
    <w:multiLevelType w:val="hybridMultilevel"/>
    <w:tmpl w:val="C2BAD1D8"/>
    <w:lvl w:ilvl="0" w:tplc="04090003">
      <w:start w:val="1"/>
      <w:numFmt w:val="bullet"/>
      <w:lvlText w:val="o"/>
      <w:lvlJc w:val="left"/>
      <w:pPr>
        <w:ind w:left="13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0" w:hanging="360"/>
      </w:pPr>
      <w:rPr>
        <w:rFonts w:ascii="Wingdings" w:hAnsi="Wingdings" w:hint="default"/>
      </w:rPr>
    </w:lvl>
  </w:abstractNum>
  <w:abstractNum w:abstractNumId="1" w15:restartNumberingAfterBreak="0">
    <w:nsid w:val="0E6B5602"/>
    <w:multiLevelType w:val="hybridMultilevel"/>
    <w:tmpl w:val="AC6E7CDE"/>
    <w:lvl w:ilvl="0" w:tplc="B68CCF4A">
      <w:start w:val="1"/>
      <w:numFmt w:val="bullet"/>
      <w:lvlText w:val=""/>
      <w:lvlJc w:val="left"/>
      <w:pPr>
        <w:ind w:left="838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C9C0876E">
      <w:start w:val="1"/>
      <w:numFmt w:val="bullet"/>
      <w:lvlText w:val="o"/>
      <w:lvlJc w:val="left"/>
      <w:pPr>
        <w:ind w:left="1198" w:hanging="360"/>
      </w:pPr>
      <w:rPr>
        <w:rFonts w:ascii="Courier New" w:eastAsia="Courier New" w:hAnsi="Courier New" w:cs="Courier New" w:hint="default"/>
        <w:w w:val="99"/>
        <w:sz w:val="24"/>
        <w:szCs w:val="24"/>
      </w:rPr>
    </w:lvl>
    <w:lvl w:ilvl="2" w:tplc="2598BC42">
      <w:start w:val="1"/>
      <w:numFmt w:val="bullet"/>
      <w:lvlText w:val="o"/>
      <w:lvlJc w:val="left"/>
      <w:pPr>
        <w:ind w:left="1300" w:hanging="360"/>
      </w:pPr>
      <w:rPr>
        <w:rFonts w:ascii="Courier New" w:eastAsia="Courier New" w:hAnsi="Courier New" w:cs="Courier New" w:hint="default"/>
        <w:w w:val="99"/>
        <w:sz w:val="24"/>
        <w:szCs w:val="24"/>
      </w:rPr>
    </w:lvl>
    <w:lvl w:ilvl="3" w:tplc="D2CC6980">
      <w:start w:val="1"/>
      <w:numFmt w:val="bullet"/>
      <w:lvlText w:val="•"/>
      <w:lvlJc w:val="left"/>
      <w:pPr>
        <w:ind w:left="2350" w:hanging="360"/>
      </w:pPr>
      <w:rPr>
        <w:rFonts w:hint="default"/>
      </w:rPr>
    </w:lvl>
    <w:lvl w:ilvl="4" w:tplc="C8C4820E">
      <w:start w:val="1"/>
      <w:numFmt w:val="bullet"/>
      <w:lvlText w:val="•"/>
      <w:lvlJc w:val="left"/>
      <w:pPr>
        <w:ind w:left="3400" w:hanging="360"/>
      </w:pPr>
      <w:rPr>
        <w:rFonts w:hint="default"/>
      </w:rPr>
    </w:lvl>
    <w:lvl w:ilvl="5" w:tplc="EA8A65E4">
      <w:start w:val="1"/>
      <w:numFmt w:val="bullet"/>
      <w:lvlText w:val="•"/>
      <w:lvlJc w:val="left"/>
      <w:pPr>
        <w:ind w:left="4450" w:hanging="360"/>
      </w:pPr>
      <w:rPr>
        <w:rFonts w:hint="default"/>
      </w:rPr>
    </w:lvl>
    <w:lvl w:ilvl="6" w:tplc="4A96AB88">
      <w:start w:val="1"/>
      <w:numFmt w:val="bullet"/>
      <w:lvlText w:val="•"/>
      <w:lvlJc w:val="left"/>
      <w:pPr>
        <w:ind w:left="5500" w:hanging="360"/>
      </w:pPr>
      <w:rPr>
        <w:rFonts w:hint="default"/>
      </w:rPr>
    </w:lvl>
    <w:lvl w:ilvl="7" w:tplc="20AA874E">
      <w:start w:val="1"/>
      <w:numFmt w:val="bullet"/>
      <w:lvlText w:val="•"/>
      <w:lvlJc w:val="left"/>
      <w:pPr>
        <w:ind w:left="6550" w:hanging="360"/>
      </w:pPr>
      <w:rPr>
        <w:rFonts w:hint="default"/>
      </w:rPr>
    </w:lvl>
    <w:lvl w:ilvl="8" w:tplc="1AF47EF2">
      <w:start w:val="1"/>
      <w:numFmt w:val="bullet"/>
      <w:lvlText w:val="•"/>
      <w:lvlJc w:val="left"/>
      <w:pPr>
        <w:ind w:left="7600" w:hanging="360"/>
      </w:pPr>
      <w:rPr>
        <w:rFonts w:hint="default"/>
      </w:rPr>
    </w:lvl>
  </w:abstractNum>
  <w:abstractNum w:abstractNumId="2" w15:restartNumberingAfterBreak="0">
    <w:nsid w:val="13D1789C"/>
    <w:multiLevelType w:val="hybridMultilevel"/>
    <w:tmpl w:val="8FC4C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01CA1"/>
    <w:multiLevelType w:val="multilevel"/>
    <w:tmpl w:val="F0C0BCC8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4" w15:restartNumberingAfterBreak="0">
    <w:nsid w:val="28FA339E"/>
    <w:multiLevelType w:val="hybridMultilevel"/>
    <w:tmpl w:val="E56032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FDA7932"/>
    <w:multiLevelType w:val="hybridMultilevel"/>
    <w:tmpl w:val="67045F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282A7B"/>
    <w:multiLevelType w:val="hybridMultilevel"/>
    <w:tmpl w:val="E9E491A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w w:val="99"/>
        <w:sz w:val="24"/>
        <w:szCs w:val="24"/>
      </w:rPr>
    </w:lvl>
    <w:lvl w:ilvl="1" w:tplc="7C4279BE">
      <w:start w:val="1"/>
      <w:numFmt w:val="bullet"/>
      <w:lvlText w:val="•"/>
      <w:lvlJc w:val="left"/>
      <w:pPr>
        <w:ind w:left="3046" w:hanging="360"/>
      </w:pPr>
      <w:rPr>
        <w:rFonts w:hint="default"/>
      </w:rPr>
    </w:lvl>
    <w:lvl w:ilvl="2" w:tplc="F5CE69AC">
      <w:start w:val="1"/>
      <w:numFmt w:val="bullet"/>
      <w:lvlText w:val="•"/>
      <w:lvlJc w:val="left"/>
      <w:pPr>
        <w:ind w:left="3932" w:hanging="360"/>
      </w:pPr>
      <w:rPr>
        <w:rFonts w:hint="default"/>
      </w:rPr>
    </w:lvl>
    <w:lvl w:ilvl="3" w:tplc="73E8249C">
      <w:start w:val="1"/>
      <w:numFmt w:val="bullet"/>
      <w:lvlText w:val="•"/>
      <w:lvlJc w:val="left"/>
      <w:pPr>
        <w:ind w:left="4818" w:hanging="360"/>
      </w:pPr>
      <w:rPr>
        <w:rFonts w:hint="default"/>
      </w:rPr>
    </w:lvl>
    <w:lvl w:ilvl="4" w:tplc="E9864C96">
      <w:start w:val="1"/>
      <w:numFmt w:val="bullet"/>
      <w:lvlText w:val="•"/>
      <w:lvlJc w:val="left"/>
      <w:pPr>
        <w:ind w:left="5704" w:hanging="360"/>
      </w:pPr>
      <w:rPr>
        <w:rFonts w:hint="default"/>
      </w:rPr>
    </w:lvl>
    <w:lvl w:ilvl="5" w:tplc="65F83CDC">
      <w:start w:val="1"/>
      <w:numFmt w:val="bullet"/>
      <w:lvlText w:val="•"/>
      <w:lvlJc w:val="left"/>
      <w:pPr>
        <w:ind w:left="6590" w:hanging="360"/>
      </w:pPr>
      <w:rPr>
        <w:rFonts w:hint="default"/>
      </w:rPr>
    </w:lvl>
    <w:lvl w:ilvl="6" w:tplc="4E3CEA38">
      <w:start w:val="1"/>
      <w:numFmt w:val="bullet"/>
      <w:lvlText w:val="•"/>
      <w:lvlJc w:val="left"/>
      <w:pPr>
        <w:ind w:left="7476" w:hanging="360"/>
      </w:pPr>
      <w:rPr>
        <w:rFonts w:hint="default"/>
      </w:rPr>
    </w:lvl>
    <w:lvl w:ilvl="7" w:tplc="F7ECCC2A">
      <w:start w:val="1"/>
      <w:numFmt w:val="bullet"/>
      <w:lvlText w:val="•"/>
      <w:lvlJc w:val="left"/>
      <w:pPr>
        <w:ind w:left="8362" w:hanging="360"/>
      </w:pPr>
      <w:rPr>
        <w:rFonts w:hint="default"/>
      </w:rPr>
    </w:lvl>
    <w:lvl w:ilvl="8" w:tplc="F2DCA006">
      <w:start w:val="1"/>
      <w:numFmt w:val="bullet"/>
      <w:lvlText w:val="•"/>
      <w:lvlJc w:val="left"/>
      <w:pPr>
        <w:ind w:left="9248" w:hanging="360"/>
      </w:pPr>
      <w:rPr>
        <w:rFonts w:hint="default"/>
      </w:rPr>
    </w:lvl>
  </w:abstractNum>
  <w:abstractNum w:abstractNumId="7" w15:restartNumberingAfterBreak="0">
    <w:nsid w:val="46FB603D"/>
    <w:multiLevelType w:val="hybridMultilevel"/>
    <w:tmpl w:val="9F7CEF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6A0D70C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  <w:color w:val="auto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05A25BB"/>
    <w:multiLevelType w:val="hybridMultilevel"/>
    <w:tmpl w:val="CDC46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CE3966"/>
    <w:multiLevelType w:val="multilevel"/>
    <w:tmpl w:val="6062FC0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0" w15:restartNumberingAfterBreak="0">
    <w:nsid w:val="6C5E1D50"/>
    <w:multiLevelType w:val="hybridMultilevel"/>
    <w:tmpl w:val="61E4C9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21A2619"/>
    <w:multiLevelType w:val="hybridMultilevel"/>
    <w:tmpl w:val="983E22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FD36BF"/>
    <w:multiLevelType w:val="hybridMultilevel"/>
    <w:tmpl w:val="EC503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2"/>
  </w:num>
  <w:num w:numId="4">
    <w:abstractNumId w:val="1"/>
  </w:num>
  <w:num w:numId="5">
    <w:abstractNumId w:val="8"/>
  </w:num>
  <w:num w:numId="6">
    <w:abstractNumId w:val="11"/>
  </w:num>
  <w:num w:numId="7">
    <w:abstractNumId w:val="0"/>
  </w:num>
  <w:num w:numId="8">
    <w:abstractNumId w:val="6"/>
  </w:num>
  <w:num w:numId="9">
    <w:abstractNumId w:val="10"/>
  </w:num>
  <w:num w:numId="10">
    <w:abstractNumId w:val="7"/>
  </w:num>
  <w:num w:numId="11">
    <w:abstractNumId w:val="12"/>
  </w:num>
  <w:num w:numId="12">
    <w:abstractNumId w:val="5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NzM3NjQxtTSyNDZX0lEKTi0uzszPAykwrAUANOZ7XSwAAAA="/>
  </w:docVars>
  <w:rsids>
    <w:rsidRoot w:val="00860B14"/>
    <w:rsid w:val="00024E5E"/>
    <w:rsid w:val="00052C46"/>
    <w:rsid w:val="000B5F1F"/>
    <w:rsid w:val="00111FB5"/>
    <w:rsid w:val="00172B07"/>
    <w:rsid w:val="001737E3"/>
    <w:rsid w:val="0017796D"/>
    <w:rsid w:val="00191F6E"/>
    <w:rsid w:val="001E0028"/>
    <w:rsid w:val="001E4B37"/>
    <w:rsid w:val="001E6680"/>
    <w:rsid w:val="002002EE"/>
    <w:rsid w:val="00204001"/>
    <w:rsid w:val="00204B52"/>
    <w:rsid w:val="002064D5"/>
    <w:rsid w:val="002C411D"/>
    <w:rsid w:val="002F1AB3"/>
    <w:rsid w:val="00302B8D"/>
    <w:rsid w:val="0039374A"/>
    <w:rsid w:val="003E60EE"/>
    <w:rsid w:val="003F7B0C"/>
    <w:rsid w:val="004108FC"/>
    <w:rsid w:val="004123C5"/>
    <w:rsid w:val="004A53E8"/>
    <w:rsid w:val="0055244D"/>
    <w:rsid w:val="0058151B"/>
    <w:rsid w:val="005C5254"/>
    <w:rsid w:val="005F26F7"/>
    <w:rsid w:val="00625896"/>
    <w:rsid w:val="0063272C"/>
    <w:rsid w:val="006A430C"/>
    <w:rsid w:val="00790C7F"/>
    <w:rsid w:val="00797340"/>
    <w:rsid w:val="007B4285"/>
    <w:rsid w:val="007F37C4"/>
    <w:rsid w:val="007F62AC"/>
    <w:rsid w:val="00801D9C"/>
    <w:rsid w:val="00834781"/>
    <w:rsid w:val="00860B14"/>
    <w:rsid w:val="008A7654"/>
    <w:rsid w:val="008B0D96"/>
    <w:rsid w:val="008F009C"/>
    <w:rsid w:val="00923CB8"/>
    <w:rsid w:val="00942C60"/>
    <w:rsid w:val="0095732E"/>
    <w:rsid w:val="00963F0A"/>
    <w:rsid w:val="009813D0"/>
    <w:rsid w:val="009C498F"/>
    <w:rsid w:val="009F536C"/>
    <w:rsid w:val="00A37EEC"/>
    <w:rsid w:val="00A5162A"/>
    <w:rsid w:val="00A56127"/>
    <w:rsid w:val="00AA26E6"/>
    <w:rsid w:val="00B1443A"/>
    <w:rsid w:val="00B37E74"/>
    <w:rsid w:val="00BB7BB3"/>
    <w:rsid w:val="00BD2002"/>
    <w:rsid w:val="00C008F9"/>
    <w:rsid w:val="00CA6EA4"/>
    <w:rsid w:val="00CC4E4E"/>
    <w:rsid w:val="00CE77F9"/>
    <w:rsid w:val="00D662DC"/>
    <w:rsid w:val="00DB5DE4"/>
    <w:rsid w:val="00DF5F75"/>
    <w:rsid w:val="00E4554C"/>
    <w:rsid w:val="00E66C0D"/>
    <w:rsid w:val="00E86DC8"/>
    <w:rsid w:val="00EA13B8"/>
    <w:rsid w:val="00EE0A68"/>
    <w:rsid w:val="00F51F66"/>
    <w:rsid w:val="00FD686B"/>
    <w:rsid w:val="00FE3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BB41E3"/>
  <w15:docId w15:val="{FAEB0F4B-8974-4E89-8495-33CC5FB31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1E4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4B37"/>
  </w:style>
  <w:style w:type="paragraph" w:styleId="Footer">
    <w:name w:val="footer"/>
    <w:basedOn w:val="Normal"/>
    <w:link w:val="FooterChar"/>
    <w:uiPriority w:val="99"/>
    <w:unhideWhenUsed/>
    <w:rsid w:val="001E4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4B37"/>
  </w:style>
  <w:style w:type="paragraph" w:styleId="ListParagraph">
    <w:name w:val="List Paragraph"/>
    <w:basedOn w:val="Normal"/>
    <w:uiPriority w:val="1"/>
    <w:qFormat/>
    <w:rsid w:val="001E4B3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F62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62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65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4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7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3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1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9</Pages>
  <Words>1079</Words>
  <Characters>615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rlotte</Company>
  <LinksUpToDate>false</LinksUpToDate>
  <CharactersWithSpaces>7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son, Dale-Marie</dc:creator>
  <cp:lastModifiedBy>Levi Carpenter</cp:lastModifiedBy>
  <cp:revision>7</cp:revision>
  <dcterms:created xsi:type="dcterms:W3CDTF">2021-05-13T17:02:00Z</dcterms:created>
  <dcterms:modified xsi:type="dcterms:W3CDTF">2021-05-14T06:47:00Z</dcterms:modified>
</cp:coreProperties>
</file>